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EB6DD6">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77777777" w:rsidR="00EA4965" w:rsidRDefault="00EA4965" w:rsidP="00EA4965">
      <w:pPr>
        <w:spacing w:line="480" w:lineRule="auto"/>
        <w:ind w:firstLine="708"/>
        <w:rPr>
          <w:lang w:val="en-US"/>
        </w:rPr>
      </w:pPr>
      <w:bookmarkStart w:id="1" w:name="X626c7679354204bf92f7c687b21144357428a58"/>
      <w:bookmarkEnd w:id="0"/>
      <w:r w:rsidRPr="00EB6DD6">
        <w:rPr>
          <w:lang w:val="en-US"/>
        </w:rPr>
        <w:t>Drawing on Ferrari et al.'s (2022) conceptualization of self-compassion as a dynamic process, we propose three specific hypotheses</w:t>
      </w:r>
      <w:r>
        <w:rPr>
          <w:lang w:val="en-US"/>
        </w:rPr>
        <w:t>.</w:t>
      </w:r>
    </w:p>
    <w:p w14:paraId="39BFE285" w14:textId="77777777" w:rsidR="00EA4965" w:rsidRPr="00AF3F84" w:rsidRDefault="00EA4965" w:rsidP="00EA4965">
      <w:pPr>
        <w:spacing w:line="480" w:lineRule="auto"/>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EA4965">
      <w:pPr>
        <w:spacing w:line="480" w:lineRule="auto"/>
        <w:rPr>
          <w:lang w:val="en-US"/>
        </w:rPr>
      </w:pPr>
      <w:r w:rsidRPr="006C6E2B">
        <w:rPr>
          <w:b/>
          <w:bCs/>
          <w:lang w:val="en-US"/>
        </w:rPr>
        <w:lastRenderedPageBreak/>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EA4965">
      <w:pPr>
        <w:spacing w:line="480" w:lineRule="auto"/>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EA4965">
      <w:pPr>
        <w:spacing w:line="480" w:lineRule="auto"/>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77777777" w:rsidR="00EA4965" w:rsidRDefault="00EA4965" w:rsidP="00EA4965">
      <w:pPr>
        <w:pStyle w:val="NormalWeb"/>
        <w:spacing w:line="480" w:lineRule="auto"/>
        <w:ind w:firstLine="720"/>
        <w:rPr>
          <w:lang w:val="en-US"/>
        </w:rPr>
      </w:pPr>
      <w:r w:rsidRPr="00032366">
        <w:rPr>
          <w:lang w:val="en-US"/>
        </w:rPr>
        <w:lastRenderedPageBreak/>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w:t>
      </w:r>
      <w:r>
        <w:rPr>
          <w:lang w:val="en-US"/>
        </w:rPr>
        <w:t xml:space="preserve"> (</w:t>
      </w:r>
      <w:r w:rsidRPr="00D84E44">
        <w:rPr>
          <w:lang w:val="en-US"/>
        </w:rPr>
        <w:t xml:space="preserve">Gelman, Hill, &amp; </w:t>
      </w:r>
      <w:proofErr w:type="spellStart"/>
      <w:r w:rsidRPr="00D84E44">
        <w:rPr>
          <w:lang w:val="en-US"/>
        </w:rPr>
        <w:t>Vehtari</w:t>
      </w:r>
      <w:proofErr w:type="spellEnd"/>
      <w:r w:rsidRPr="00D84E44">
        <w:rPr>
          <w:lang w:val="en-US"/>
        </w:rPr>
        <w:t>, 2020</w:t>
      </w:r>
      <w:r>
        <w:rPr>
          <w:lang w:val="en-US"/>
        </w:rPr>
        <w:t>)</w:t>
      </w:r>
      <w:r w:rsidRPr="00032366">
        <w:rPr>
          <w:lang w:val="en-US"/>
        </w:rPr>
        <w:t>,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 xml:space="preserve">-Gainey et al., 2023; Xie, 2023) – a key mindfulness process that allows for observing thoughts and emotions without attachment – to </w:t>
      </w:r>
      <w:r w:rsidRPr="00EB6DD6">
        <w:rPr>
          <w:lang w:val="en-US"/>
        </w:rPr>
        <w:lastRenderedPageBreak/>
        <w:t>explore its distinct effects on CS and UCS. This approach introduces a novel dimension to testing the Bipolar Continuum Hypothesis by examining whether decentering differentially influences the two components.</w:t>
      </w:r>
    </w:p>
    <w:p w14:paraId="6EC72ADF" w14:textId="58DA335E" w:rsidR="00EA4965" w:rsidRDefault="00EA4965" w:rsidP="00EA4965">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05BA8903" w14:textId="2DE6152D"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Common Method</w:t>
      </w:r>
    </w:p>
    <w:p w14:paraId="6026EE1D" w14:textId="77777777" w:rsidR="00EB6DD6" w:rsidRPr="00EB6DD6" w:rsidRDefault="00EB6DD6" w:rsidP="00EB6DD6">
      <w:pPr>
        <w:pStyle w:val="Heading3"/>
        <w:spacing w:line="480" w:lineRule="auto"/>
        <w:rPr>
          <w:rFonts w:cs="Times New Roman"/>
          <w:lang w:val="en-US"/>
        </w:rPr>
      </w:pPr>
      <w:r w:rsidRPr="00EB6DD6">
        <w:rPr>
          <w:rFonts w:cs="Times New Roman"/>
          <w:lang w:val="en-US"/>
        </w:rPr>
        <w:t>Participants and Recruitment</w:t>
      </w:r>
    </w:p>
    <w:p w14:paraId="5089A6F3" w14:textId="77777777" w:rsidR="00EB6DD6" w:rsidRPr="00EB6DD6" w:rsidRDefault="00EB6DD6" w:rsidP="00EB6DD6">
      <w:pPr>
        <w:pStyle w:val="NormalWeb"/>
        <w:spacing w:line="480" w:lineRule="auto"/>
        <w:ind w:firstLine="720"/>
        <w:rPr>
          <w:lang w:val="en-US"/>
        </w:rPr>
      </w:pPr>
      <w:r w:rsidRPr="00EB6DD6">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4BD69F01" w14:textId="77777777" w:rsidR="00EB6DD6" w:rsidRPr="00EB6DD6" w:rsidRDefault="00EB6DD6" w:rsidP="00EB6DD6">
      <w:pPr>
        <w:pStyle w:val="Heading3"/>
        <w:spacing w:line="480" w:lineRule="auto"/>
        <w:rPr>
          <w:rFonts w:cs="Times New Roman"/>
          <w:lang w:val="en-US"/>
        </w:rPr>
      </w:pPr>
      <w:r w:rsidRPr="00EB6DD6">
        <w:rPr>
          <w:rFonts w:cs="Times New Roman"/>
          <w:lang w:val="en-US"/>
        </w:rPr>
        <w:t>Baseline Assessments</w:t>
      </w:r>
    </w:p>
    <w:p w14:paraId="396836B0" w14:textId="1281FB3F" w:rsidR="00EB6DD6" w:rsidRPr="00EB6DD6" w:rsidRDefault="00EB6DD6" w:rsidP="00EB6DD6">
      <w:pPr>
        <w:pStyle w:val="NormalWeb"/>
        <w:spacing w:line="480" w:lineRule="auto"/>
        <w:ind w:firstLine="360"/>
        <w:rPr>
          <w:lang w:val="en-US"/>
        </w:rPr>
      </w:pPr>
      <w:r w:rsidRPr="00EB6DD6">
        <w:rPr>
          <w:lang w:val="en-US"/>
        </w:rPr>
        <w:t>All participants, prior to the Ecological Momentary Assessment (EMA) phase, completed an initial session where baseline questionnaires were administered. These assessed</w:t>
      </w:r>
      <w:r>
        <w:rPr>
          <w:lang w:val="en-US"/>
        </w:rPr>
        <w:t>:</w:t>
      </w:r>
      <w:r w:rsidRPr="00EB6DD6">
        <w:rPr>
          <w:lang w:val="en-US"/>
        </w:rPr>
        <w:t xml:space="preserve"> </w:t>
      </w:r>
      <w:r w:rsidRPr="00EB6DD6">
        <w:rPr>
          <w:rStyle w:val="Strong"/>
          <w:rFonts w:eastAsiaTheme="majorEastAsia"/>
          <w:lang w:val="en-US"/>
        </w:rPr>
        <w:t>Trait Self-Compassion</w:t>
      </w:r>
      <w:r w:rsidRPr="00EB6DD6">
        <w:rPr>
          <w:lang w:val="en-US"/>
        </w:rPr>
        <w:t>, using the Self-Compassion Scale (SCS; Neff, 2003)</w:t>
      </w:r>
      <w:r>
        <w:rPr>
          <w:lang w:val="en-US"/>
        </w:rPr>
        <w:t xml:space="preserve">; </w:t>
      </w:r>
      <w:r w:rsidRPr="00EB6DD6">
        <w:rPr>
          <w:rStyle w:val="Strong"/>
          <w:rFonts w:eastAsiaTheme="majorEastAsia"/>
          <w:lang w:val="en-US"/>
        </w:rPr>
        <w:t>Depression, Anxiety, and Stress</w:t>
      </w:r>
      <w:r w:rsidRPr="00EB6DD6">
        <w:rPr>
          <w:lang w:val="en-US"/>
        </w:rPr>
        <w:t>, using the Depression Anxiety Stress Scale-21 (DASS-21; Lovibond &amp; Lovibond, 1995</w:t>
      </w:r>
      <w:proofErr w:type="gramStart"/>
      <w:r w:rsidRPr="00EB6DD6">
        <w:rPr>
          <w:lang w:val="en-US"/>
        </w:rPr>
        <w:t>)</w:t>
      </w:r>
      <w:r>
        <w:rPr>
          <w:lang w:val="en-US"/>
        </w:rPr>
        <w:t xml:space="preserve">;  </w:t>
      </w:r>
      <w:r w:rsidRPr="00EB6DD6">
        <w:rPr>
          <w:rStyle w:val="Strong"/>
          <w:rFonts w:eastAsiaTheme="majorEastAsia"/>
          <w:lang w:val="en-US"/>
        </w:rPr>
        <w:lastRenderedPageBreak/>
        <w:t>Emotion</w:t>
      </w:r>
      <w:proofErr w:type="gramEnd"/>
      <w:r w:rsidRPr="00EB6DD6">
        <w:rPr>
          <w:rStyle w:val="Strong"/>
          <w:rFonts w:eastAsiaTheme="majorEastAsia"/>
          <w:lang w:val="en-US"/>
        </w:rPr>
        <w:t xml:space="preserve"> Regulation Capabilities</w:t>
      </w:r>
      <w:r w:rsidRPr="00EB6DD6">
        <w:rPr>
          <w:lang w:val="en-US"/>
        </w:rPr>
        <w:t>, using the Difficulties in Emotion Regulation Scale (DERS; Gratz &amp; Roemer, 2004).</w:t>
      </w:r>
      <w:r>
        <w:rPr>
          <w:lang w:val="en-US"/>
        </w:rPr>
        <w:t xml:space="preserve"> </w:t>
      </w:r>
      <w:r w:rsidRPr="00EB6DD6">
        <w:rPr>
          <w:lang w:val="en-US"/>
        </w:rPr>
        <w:t>Further details on scale items, validity indices, and scoring procedures are provided in the Supplementary Information (SI).</w:t>
      </w:r>
    </w:p>
    <w:p w14:paraId="6E06D347" w14:textId="77777777" w:rsidR="00EB6DD6" w:rsidRPr="00EB6DD6" w:rsidRDefault="00EB6DD6" w:rsidP="00EB6DD6">
      <w:pPr>
        <w:pStyle w:val="Heading3"/>
        <w:spacing w:line="480" w:lineRule="auto"/>
        <w:rPr>
          <w:rFonts w:cs="Times New Roman"/>
          <w:lang w:val="en-US"/>
        </w:rPr>
      </w:pPr>
      <w:r w:rsidRPr="00EB6DD6">
        <w:rPr>
          <w:rFonts w:cs="Times New Roman"/>
          <w:lang w:val="en-US"/>
        </w:rPr>
        <w:t>EMA Platform and General Procedure</w:t>
      </w:r>
    </w:p>
    <w:p w14:paraId="16E446BA" w14:textId="77777777" w:rsidR="00EB6DD6" w:rsidRPr="00EB6DD6" w:rsidRDefault="00EB6DD6" w:rsidP="00EB6DD6">
      <w:pPr>
        <w:pStyle w:val="NormalWeb"/>
        <w:spacing w:line="480" w:lineRule="auto"/>
        <w:ind w:firstLine="720"/>
        <w:rPr>
          <w:lang w:val="en-US"/>
        </w:rPr>
      </w:pPr>
      <w:r w:rsidRPr="00EB6DD6">
        <w:rPr>
          <w:lang w:val="en-US"/>
        </w:rPr>
        <w:t xml:space="preserve">In both studies, participants were trained to use the </w:t>
      </w:r>
      <w:r w:rsidRPr="00EB6DD6">
        <w:rPr>
          <w:rStyle w:val="Strong"/>
          <w:rFonts w:eastAsiaTheme="majorEastAsia"/>
          <w:lang w:val="en-US"/>
        </w:rPr>
        <w:t>m-Path mobile application</w:t>
      </w:r>
      <w:r w:rsidRPr="00EB6DD6">
        <w:rPr>
          <w:lang w:val="en-US"/>
        </w:rPr>
        <w:t xml:space="preserve"> (</w:t>
      </w:r>
      <w:proofErr w:type="spellStart"/>
      <w:r w:rsidRPr="00EB6DD6">
        <w:rPr>
          <w:lang w:val="en-US"/>
        </w:rPr>
        <w:t>Mestdagh</w:t>
      </w:r>
      <w:proofErr w:type="spellEnd"/>
      <w:r w:rsidRPr="00EB6DD6">
        <w:rPr>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E7A11AE" w14:textId="77777777" w:rsidR="00EB6DD6" w:rsidRPr="00EB6DD6" w:rsidRDefault="00EB6DD6" w:rsidP="00EB6DD6">
      <w:pPr>
        <w:pStyle w:val="NormalWeb"/>
        <w:spacing w:line="480" w:lineRule="auto"/>
        <w:ind w:firstLine="360"/>
        <w:rPr>
          <w:lang w:val="en-US"/>
        </w:rPr>
      </w:pPr>
      <w:r w:rsidRPr="00EB6DD6">
        <w:rPr>
          <w:lang w:val="en-US"/>
        </w:rPr>
        <w:t>In each prompt, participants answered a short survey evaluating:</w:t>
      </w:r>
    </w:p>
    <w:p w14:paraId="3C051E52" w14:textId="77777777"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leasant or Unpleasant Event</w:t>
      </w:r>
      <w:r w:rsidRPr="00EB6DD6">
        <w:rPr>
          <w:lang w:val="en-US"/>
        </w:rPr>
        <w:t xml:space="preserve"> since the last notification (1 = extremely unpleasant to 5 = extremely pleasant).</w:t>
      </w:r>
    </w:p>
    <w:p w14:paraId="3FAA3578" w14:textId="77777777" w:rsid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ositive and Negative Affect</w:t>
      </w:r>
      <w:r w:rsidRPr="00EB6DD6">
        <w:rPr>
          <w:lang w:val="en-US"/>
        </w:rPr>
        <w:t xml:space="preserve">, using adapted items from the PANAS (Watson et al., 1988) and </w:t>
      </w:r>
      <w:proofErr w:type="spellStart"/>
      <w:r w:rsidRPr="00EB6DD6">
        <w:rPr>
          <w:lang w:val="en-US"/>
        </w:rPr>
        <w:t>Kuranova</w:t>
      </w:r>
      <w:proofErr w:type="spellEnd"/>
      <w:r w:rsidRPr="00EB6DD6">
        <w:rPr>
          <w:lang w:val="en-US"/>
        </w:rPr>
        <w:t xml:space="preserve"> et al. (2020). Negative affect items included </w:t>
      </w:r>
      <w:r w:rsidRPr="00EB6DD6">
        <w:rPr>
          <w:rStyle w:val="Emphasis"/>
          <w:rFonts w:eastAsiaTheme="majorEastAsia"/>
          <w:lang w:val="en-US"/>
        </w:rPr>
        <w:t>nervous</w:t>
      </w:r>
      <w:r w:rsidRPr="00EB6DD6">
        <w:rPr>
          <w:lang w:val="en-US"/>
        </w:rPr>
        <w:t xml:space="preserve"> and </w:t>
      </w:r>
      <w:r w:rsidRPr="00EB6DD6">
        <w:rPr>
          <w:rStyle w:val="Emphasis"/>
          <w:rFonts w:eastAsiaTheme="majorEastAsia"/>
          <w:lang w:val="en-US"/>
        </w:rPr>
        <w:t>upset</w:t>
      </w:r>
      <w:r w:rsidRPr="00EB6DD6">
        <w:rPr>
          <w:lang w:val="en-US"/>
        </w:rPr>
        <w:t xml:space="preserve">; positive affect items included </w:t>
      </w:r>
      <w:r w:rsidRPr="00EB6DD6">
        <w:rPr>
          <w:rStyle w:val="Emphasis"/>
          <w:rFonts w:eastAsiaTheme="majorEastAsia"/>
          <w:lang w:val="en-US"/>
        </w:rPr>
        <w:t>cheerful</w:t>
      </w:r>
      <w:r w:rsidRPr="00EB6DD6">
        <w:rPr>
          <w:lang w:val="en-US"/>
        </w:rPr>
        <w:t xml:space="preserve"> and </w:t>
      </w:r>
      <w:r w:rsidRPr="00EB6DD6">
        <w:rPr>
          <w:rStyle w:val="Emphasis"/>
          <w:rFonts w:eastAsiaTheme="majorEastAsia"/>
          <w:lang w:val="en-US"/>
        </w:rPr>
        <w:t>satisfied</w:t>
      </w:r>
      <w:r w:rsidRPr="00EB6DD6">
        <w:rPr>
          <w:lang w:val="en-US"/>
        </w:rPr>
        <w:t>. Each item was rated on a 5-point Likert scale (1 = not at all to 5 = very).</w:t>
      </w:r>
    </w:p>
    <w:p w14:paraId="7ADEFD8F" w14:textId="04B6E4AB" w:rsidR="007B4AE6" w:rsidRPr="007B4AE6" w:rsidRDefault="00EB6DD6" w:rsidP="007B4AE6">
      <w:pPr>
        <w:numPr>
          <w:ilvl w:val="0"/>
          <w:numId w:val="13"/>
        </w:numPr>
        <w:spacing w:before="100" w:beforeAutospacing="1" w:after="100" w:afterAutospacing="1" w:line="480" w:lineRule="auto"/>
        <w:rPr>
          <w:lang w:val="en-US"/>
        </w:rPr>
      </w:pPr>
      <w:r w:rsidRPr="00EB6DD6">
        <w:rPr>
          <w:rStyle w:val="Strong"/>
          <w:rFonts w:eastAsiaTheme="majorEastAsia"/>
          <w:lang w:val="en-US"/>
        </w:rPr>
        <w:t>State Self-Compassion</w:t>
      </w:r>
      <w:r w:rsidRPr="00EB6DD6">
        <w:rPr>
          <w:lang w:val="en-US"/>
        </w:rPr>
        <w:t xml:space="preserve">, using the State Self-Compassion Scale–Short Form (SSCS-SF; Neff et al., 2021), augmented by two additional items (one for Compassionate Self [CS] and one for Uncompassionate Self [UCS]) to ensure at least four items per dimension. Items were rated on a 6-point Likert scale (1 = extremely false to 6 = extremely true). At the time of data collection, a validated Italian version of the SSC-SF was not available, so we translated the scale ourselves. All items from the original SSC-SF were translated into Italian by two independent researchers. In the next phase, the two Italian versions were </w:t>
      </w:r>
      <w:proofErr w:type="gramStart"/>
      <w:r w:rsidRPr="00EB6DD6">
        <w:rPr>
          <w:lang w:val="en-US"/>
        </w:rPr>
        <w:lastRenderedPageBreak/>
        <w:t>back-translated</w:t>
      </w:r>
      <w:proofErr w:type="gramEnd"/>
      <w:r w:rsidRPr="00EB6DD6">
        <w:rPr>
          <w:lang w:val="en-US"/>
        </w:rPr>
        <w:t xml:space="preserve"> into English by a bilingual individual with extensive knowledge of psychological terminology. A comparison of the back-translations resulted in the finalized Italian version of the SSC-SF. </w:t>
      </w:r>
    </w:p>
    <w:p w14:paraId="6E8FD2E1" w14:textId="31C87398" w:rsidR="007B4AE6" w:rsidRPr="007B4AE6" w:rsidRDefault="007B4AE6" w:rsidP="007B4AE6">
      <w:pPr>
        <w:spacing w:before="100" w:beforeAutospacing="1" w:after="100" w:afterAutospacing="1" w:line="480" w:lineRule="auto"/>
        <w:rPr>
          <w:b/>
          <w:bCs/>
          <w:lang w:val="en-US"/>
        </w:rPr>
      </w:pPr>
      <w:r w:rsidRPr="007B4AE6">
        <w:rPr>
          <w:b/>
          <w:bCs/>
          <w:lang w:val="en-US"/>
        </w:rPr>
        <w:t>Data Analysis</w:t>
      </w:r>
    </w:p>
    <w:p w14:paraId="13F8FB5B" w14:textId="71273494"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51CF9AE3" w14:textId="1FBB74DB"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2475E596" w14:textId="77777777" w:rsidR="007B4AE6" w:rsidRPr="007B4AE6" w:rsidRDefault="007B4AE6" w:rsidP="007B4AE6">
      <w:pPr>
        <w:spacing w:before="100" w:beforeAutospacing="1" w:after="100" w:afterAutospacing="1" w:line="480" w:lineRule="auto"/>
        <w:rPr>
          <w:lang w:val="en-US"/>
        </w:rPr>
      </w:pP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430431C7"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Gelman, Hill, &amp; </w:t>
      </w:r>
      <w:proofErr w:type="spellStart"/>
      <w:r w:rsidRPr="007B4AE6">
        <w:rPr>
          <w:lang w:val="en-US"/>
        </w:rPr>
        <w:t>Vehtari</w:t>
      </w:r>
      <w:proofErr w:type="spellEnd"/>
      <w:r w:rsidRPr="007B4AE6">
        <w:rPr>
          <w:lang w:val="en-US"/>
        </w:rPr>
        <w:t xml:space="preserve">, 2020). In contrast, the </w:t>
      </w:r>
      <w:proofErr w:type="spellStart"/>
      <w:r w:rsidRPr="007B4AE6">
        <w:rPr>
          <w:lang w:val="en-US"/>
        </w:rPr>
        <w:t>idionomic</w:t>
      </w:r>
      <w:proofErr w:type="spellEnd"/>
      <w:r w:rsidRPr="007B4AE6">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73152C7B" w14:textId="4ABF8B89" w:rsidR="00E30BBD" w:rsidRDefault="00E30BBD" w:rsidP="00EB6DD6">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xml:space="preserve">, as outlined in </w:t>
      </w:r>
      <w:r w:rsidR="00282A9C" w:rsidRPr="00EB6DD6">
        <w:rPr>
          <w:rFonts w:eastAsiaTheme="minorHAnsi"/>
          <w:lang w:val="en-US" w:eastAsia="en-US"/>
        </w:rPr>
        <w:lastRenderedPageBreak/>
        <w:t>Hypothesis 2 of the Introduction. </w:t>
      </w:r>
      <w:r w:rsidRPr="00EB6DD6">
        <w:rPr>
          <w:rFonts w:eastAsiaTheme="minorHAnsi"/>
          <w:lang w:val="en-US" w:eastAsia="en-US"/>
        </w:rPr>
        <w:t>Study 1 tested these predictions through intensive longitudinal assessment of daily experiences.</w:t>
      </w:r>
    </w:p>
    <w:p w14:paraId="251E6E6D"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Study 1 Method</w:t>
      </w:r>
    </w:p>
    <w:p w14:paraId="1B7F248A" w14:textId="77777777" w:rsidR="00EB6DD6" w:rsidRPr="00EB6DD6" w:rsidRDefault="00EB6DD6" w:rsidP="00EB6DD6">
      <w:pPr>
        <w:pStyle w:val="Heading3"/>
        <w:spacing w:line="480" w:lineRule="auto"/>
        <w:rPr>
          <w:rFonts w:cs="Times New Roman"/>
          <w:lang w:val="en-US"/>
        </w:rPr>
      </w:pPr>
      <w:r w:rsidRPr="00EB6DD6">
        <w:rPr>
          <w:rFonts w:cs="Times New Roman"/>
          <w:lang w:val="en-US"/>
        </w:rPr>
        <w:t>Design and Procedure</w:t>
      </w:r>
    </w:p>
    <w:p w14:paraId="77A98CE8" w14:textId="77777777" w:rsidR="00EB6DD6" w:rsidRPr="00EB6DD6" w:rsidRDefault="00EB6DD6" w:rsidP="00EB6DD6">
      <w:pPr>
        <w:pStyle w:val="NormalWeb"/>
        <w:spacing w:line="480" w:lineRule="auto"/>
        <w:rPr>
          <w:lang w:val="en-US"/>
        </w:rPr>
      </w:pPr>
      <w:r w:rsidRPr="00EB6DD6">
        <w:rPr>
          <w:rStyle w:val="Strong"/>
          <w:rFonts w:eastAsiaTheme="majorEastAsia"/>
          <w:lang w:val="en-US"/>
        </w:rPr>
        <w:t>Study 1</w:t>
      </w:r>
      <w:r w:rsidRPr="00EB6DD6">
        <w:rPr>
          <w:lang w:val="en-US"/>
        </w:rPr>
        <w:t xml:space="preserve"> examined fluctuations in state self-compassion (CS vs. UCS) across everyday experiences over three months. Data collection occurred on </w:t>
      </w:r>
      <w:r w:rsidRPr="00EB6DD6">
        <w:rPr>
          <w:rStyle w:val="Strong"/>
          <w:rFonts w:eastAsiaTheme="majorEastAsia"/>
          <w:lang w:val="en-US"/>
        </w:rPr>
        <w:t>10 specific days</w:t>
      </w:r>
      <w:r w:rsidRPr="00EB6DD6">
        <w:rPr>
          <w:lang w:val="en-US"/>
        </w:rPr>
        <w:t xml:space="preserve">, once per week, and the five daily prompts were delivered </w:t>
      </w:r>
      <w:r w:rsidRPr="00EB6DD6">
        <w:rPr>
          <w:rStyle w:val="Strong"/>
          <w:rFonts w:eastAsiaTheme="majorEastAsia"/>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3E8FAB20" w14:textId="77777777" w:rsidR="00EB6DD6" w:rsidRPr="00EB6DD6" w:rsidRDefault="00EB6DD6" w:rsidP="00EB6DD6">
      <w:pPr>
        <w:pStyle w:val="Heading3"/>
        <w:spacing w:line="480" w:lineRule="auto"/>
        <w:rPr>
          <w:rFonts w:cs="Times New Roman"/>
        </w:rPr>
      </w:pPr>
      <w:r w:rsidRPr="00EB6DD6">
        <w:rPr>
          <w:rFonts w:cs="Times New Roman"/>
        </w:rPr>
        <w:t>Sample and Compliance</w:t>
      </w:r>
    </w:p>
    <w:p w14:paraId="28A4B46E"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Initial enrollment included students meeting the above eligibility criteria.</w:t>
      </w:r>
    </w:p>
    <w:p w14:paraId="51AAB694"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 xml:space="preserve">Of the total enrollment, participants who completed data on at least </w:t>
      </w:r>
      <w:r w:rsidRPr="00EB6DD6">
        <w:rPr>
          <w:rStyle w:val="Strong"/>
          <w:rFonts w:eastAsiaTheme="majorEastAsia"/>
          <w:lang w:val="en-US"/>
        </w:rPr>
        <w:t>four of the ten EMA days</w:t>
      </w:r>
      <w:r w:rsidRPr="00EB6DD6">
        <w:rPr>
          <w:lang w:val="en-US"/>
        </w:rPr>
        <w:t xml:space="preserve"> were included in the final analysis.</w:t>
      </w:r>
    </w:p>
    <w:p w14:paraId="1D2B24B5"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326 participants (</w:t>
      </w:r>
      <w:proofErr w:type="spellStart"/>
      <w:r w:rsidRPr="00EB6DD6">
        <w:rPr>
          <w:lang w:val="en-US"/>
        </w:rPr>
        <w:t>M_age</w:t>
      </w:r>
      <w:proofErr w:type="spellEnd"/>
      <w:r w:rsidRPr="00EB6DD6">
        <w:rPr>
          <w:lang w:val="en-US"/>
        </w:rPr>
        <w:t xml:space="preserve"> = 24.08 years, SD = 7.88). Seven participants were excluded for failing to meet the 50% response criterion.</w:t>
      </w:r>
    </w:p>
    <w:p w14:paraId="1B2BFE89"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Overall compliance</w:t>
      </w:r>
      <w:r w:rsidRPr="00EB6DD6">
        <w:rPr>
          <w:lang w:val="en-US"/>
        </w:rPr>
        <w:t xml:space="preserve"> was high, with participants responding to 85% of daily notifications and completing an average of 8.7 out of 10 study days.</w:t>
      </w:r>
    </w:p>
    <w:p w14:paraId="17094223" w14:textId="7FDF0BCF" w:rsidR="006D693C" w:rsidRPr="006D693C" w:rsidRDefault="00C90323" w:rsidP="006D693C">
      <w:pPr>
        <w:pStyle w:val="Heading2"/>
        <w:spacing w:line="480" w:lineRule="auto"/>
        <w:jc w:val="center"/>
        <w:rPr>
          <w:rFonts w:ascii="Times New Roman" w:hAnsi="Times New Roman" w:cs="Times New Roman"/>
          <w:b/>
          <w:bCs/>
          <w:color w:val="auto"/>
          <w:sz w:val="24"/>
          <w:szCs w:val="24"/>
          <w:lang w:val="en-US"/>
        </w:rPr>
      </w:pPr>
      <w:bookmarkStart w:id="3" w:name="descriptive-statistics"/>
      <w:bookmarkStart w:id="4" w:name="data-analysis"/>
      <w:bookmarkEnd w:id="2"/>
      <w:r w:rsidRPr="00EB6DD6">
        <w:rPr>
          <w:rFonts w:ascii="Times New Roman" w:hAnsi="Times New Roman" w:cs="Times New Roman"/>
          <w:b/>
          <w:bCs/>
          <w:color w:val="auto"/>
          <w:sz w:val="24"/>
          <w:szCs w:val="24"/>
          <w:lang w:val="en-US"/>
        </w:rPr>
        <w:t>Results</w:t>
      </w:r>
      <w:bookmarkStart w:id="5" w:name="multilevel-reliability"/>
      <w:bookmarkEnd w:id="3"/>
    </w:p>
    <w:p w14:paraId="1AA2BC9B" w14:textId="34E1AACF" w:rsidR="006D693C" w:rsidRPr="00A26ADF" w:rsidRDefault="00B6556E" w:rsidP="00A26ADF">
      <w:pPr>
        <w:pStyle w:val="FirstParagraph"/>
        <w:rPr>
          <w:rFonts w:cs="Times New Roman"/>
        </w:rPr>
      </w:pPr>
      <w:r>
        <w:rPr>
          <w:rFonts w:cs="Times New Roman"/>
          <w:b/>
          <w:bCs/>
        </w:rPr>
        <w:t xml:space="preserve">Analysis 1: </w:t>
      </w:r>
      <w:r w:rsidR="006D693C" w:rsidRPr="006D693C">
        <w:rPr>
          <w:rFonts w:cs="Times New Roman"/>
          <w:b/>
          <w:bCs/>
        </w:rPr>
        <w:t>Correlations Between the CS and UCS Components</w:t>
      </w:r>
      <w:r w:rsidR="006D693C">
        <w:rPr>
          <w:rFonts w:cs="Times New Roman"/>
          <w:b/>
          <w:bCs/>
        </w:rPr>
        <w:t xml:space="preserve">. </w:t>
      </w:r>
      <w:r w:rsidR="006D693C" w:rsidRPr="006D693C">
        <w:rPr>
          <w:rFonts w:cs="Times New Roman"/>
          <w:b/>
          <w:bCs/>
        </w:rPr>
        <w:t xml:space="preserve"> </w:t>
      </w:r>
      <w:r w:rsidR="006D693C" w:rsidRPr="00A26ADF">
        <w:rPr>
          <w:rFonts w:cs="Times New Roman"/>
        </w:rPr>
        <w:t>At the trait level, the correlation between CS and UCS, estimated using a robust t-distribution-based approach, was strongly negative</w:t>
      </w:r>
      <w:r w:rsidR="00A26ADF">
        <w:rPr>
          <w:rFonts w:cs="Times New Roman"/>
        </w:rPr>
        <w:t xml:space="preserve">, </w:t>
      </w:r>
      <w:r w:rsidR="006D693C" w:rsidRPr="00A26ADF">
        <w:rPr>
          <w:rFonts w:cs="Times New Roman"/>
          <w:i/>
          <w:iCs/>
        </w:rPr>
        <w:t>r</w:t>
      </w:r>
      <w:r w:rsidR="006D693C" w:rsidRPr="00A26ADF">
        <w:rPr>
          <w:rFonts w:cs="Times New Roman"/>
        </w:rPr>
        <w:t xml:space="preserve"> = -0.66; 89% CI: [-0.73, -0.60]. At the state level, a multilevel analysis </w:t>
      </w:r>
      <w:r w:rsidR="006D693C" w:rsidRPr="00A26ADF">
        <w:rPr>
          <w:rFonts w:cs="Times New Roman"/>
        </w:rPr>
        <w:lastRenderedPageBreak/>
        <w:t>accounting for the nested data structure (i.e., measurements nested within days, and days nested within participants) revealed a moderate negative correlation between CS and UCS</w:t>
      </w:r>
      <w:r w:rsidR="00A26ADF">
        <w:rPr>
          <w:rFonts w:cs="Times New Roman"/>
        </w:rPr>
        <w:t xml:space="preserve">, </w:t>
      </w:r>
      <w:r w:rsidR="006D693C" w:rsidRPr="00A26ADF">
        <w:rPr>
          <w:rFonts w:cs="Times New Roman"/>
          <w:i/>
          <w:iCs/>
        </w:rPr>
        <w:t>r</w:t>
      </w:r>
      <w:r w:rsidR="006D693C" w:rsidRPr="00A26ADF">
        <w:rPr>
          <w:rFonts w:cs="Times New Roman"/>
        </w:rPr>
        <w:t xml:space="preserve"> = -0.48; 89% CI: [-0.49, -0.47]. In contrast, the correlation between state CS at a given time point and state UCS at the immediately preceding time point was considerably weaker</w:t>
      </w:r>
      <w:r w:rsidR="00A26ADF">
        <w:rPr>
          <w:rFonts w:cs="Times New Roman"/>
        </w:rPr>
        <w:t xml:space="preserve">, </w:t>
      </w:r>
      <w:r w:rsidR="006D693C" w:rsidRPr="00A26ADF">
        <w:rPr>
          <w:rFonts w:cs="Times New Roman"/>
          <w:i/>
          <w:iCs/>
        </w:rPr>
        <w:t>r</w:t>
      </w:r>
      <w:r w:rsidR="006D693C" w:rsidRPr="00A26ADF">
        <w:rPr>
          <w:rFonts w:cs="Times New Roman"/>
        </w:rPr>
        <w:t xml:space="preserve"> = -0.</w:t>
      </w:r>
      <w:proofErr w:type="gramStart"/>
      <w:r w:rsidR="006D693C" w:rsidRPr="00A26ADF">
        <w:rPr>
          <w:rFonts w:cs="Times New Roman"/>
        </w:rPr>
        <w:t xml:space="preserve">10; </w:t>
      </w:r>
      <w:r w:rsidR="00913247">
        <w:rPr>
          <w:rFonts w:cs="Times New Roman"/>
        </w:rPr>
        <w:t xml:space="preserve"> </w:t>
      </w:r>
      <w:r w:rsidR="006D693C" w:rsidRPr="00A26ADF">
        <w:rPr>
          <w:rFonts w:cs="Times New Roman"/>
        </w:rPr>
        <w:t>%</w:t>
      </w:r>
      <w:proofErr w:type="gramEnd"/>
      <w:r w:rsidR="006D693C" w:rsidRPr="00A26ADF">
        <w:rPr>
          <w:rFonts w:cs="Times New Roman"/>
        </w:rPr>
        <w:t xml:space="preserve"> CI: [-0.12, -0.08].</w:t>
      </w:r>
    </w:p>
    <w:p w14:paraId="21923F04" w14:textId="77777777" w:rsidR="00A26ADF" w:rsidRDefault="006D693C" w:rsidP="00A26ADF">
      <w:pPr>
        <w:pStyle w:val="FirstParagraph"/>
        <w:rPr>
          <w:rFonts w:cs="Times New Roman"/>
        </w:rPr>
      </w:pPr>
      <w:r w:rsidRPr="00A26ADF">
        <w:rPr>
          <w:rFonts w:cs="Times New Roman"/>
        </w:rPr>
        <w:t>These results, which examine correlations across different temporal lags, highlight the dynamic and context-dependent nature of self-compassion. While CS and UCS demonstrate a clear inverse relationship within a single moment, their weaker lagged correlation suggests substantial variation over time, likely driven by immediate emotional and contextual influences. These findings emphasize the importance of considering situational moderators (e.g., momentary negative affect or interpersonal dynamics) to fully understand the fluctuations in the relationship between CS and UCS at the momentary level.</w:t>
      </w:r>
    </w:p>
    <w:p w14:paraId="53CE984F" w14:textId="0BE1950C" w:rsidR="00433A7E" w:rsidRDefault="00B6556E" w:rsidP="00A26ADF">
      <w:pPr>
        <w:pStyle w:val="FirstParagraph"/>
        <w:rPr>
          <w:rFonts w:cs="Times New Roman"/>
        </w:rPr>
      </w:pPr>
      <w:r>
        <w:rPr>
          <w:rFonts w:cs="Times New Roman"/>
          <w:b/>
          <w:bCs/>
        </w:rPr>
        <w:t xml:space="preserve">Analysis 2: </w:t>
      </w:r>
      <w:r w:rsidR="00AA3C26" w:rsidRPr="00EB6DD6">
        <w:rPr>
          <w:rFonts w:cs="Times New Roman"/>
          <w:b/>
          <w:bCs/>
        </w:rPr>
        <w:t xml:space="preserve">Multilevel Reliability. </w:t>
      </w:r>
      <w:r w:rsidR="000945A9" w:rsidRPr="00EB6DD6">
        <w:rPr>
          <w:rFonts w:cs="Times New Roman"/>
        </w:rPr>
        <w:t xml:space="preserve">A multilevel reliability analysis, following Lai's (2021) procedure, revealed that for the CS component, </w:t>
      </w:r>
      <w:r w:rsidR="00DB1C0C" w:rsidRPr="00EB6DD6">
        <w:rPr>
          <w:rFonts w:cs="Times New Roman"/>
        </w:rPr>
        <w:t>the between-subject reliability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00DB1C0C" w:rsidRPr="00EB6DD6">
        <w:rPr>
          <w:rFonts w:cs="Times New Roman"/>
          <w:i/>
        </w:rPr>
        <w:t>),</w:t>
      </w:r>
      <w:r w:rsidR="00DB1C0C" w:rsidRPr="00EB6DD6">
        <w:rPr>
          <w:rFonts w:cs="Times New Roman"/>
        </w:rPr>
        <w:t xml:space="preserve"> was 0.82, demonstrating the scale's effectiveness in distinguishing stable individual differences. T</w:t>
      </w:r>
      <w:r w:rsidR="000945A9" w:rsidRPr="00EB6DD6">
        <w:rPr>
          <w:rFonts w:cs="Times New Roman"/>
        </w:rPr>
        <w:t xml:space="preserve">he within-subject reliability </w:t>
      </w:r>
      <w:r w:rsidR="00AA3C26"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00AA3C26" w:rsidRPr="00EB6DD6">
        <w:rPr>
          <w:rFonts w:cs="Times New Roman"/>
        </w:rPr>
        <w:t xml:space="preserve">) </w:t>
      </w:r>
      <w:r w:rsidR="000945A9" w:rsidRPr="00EB6DD6">
        <w:rPr>
          <w:rFonts w:cs="Times New Roman"/>
        </w:rPr>
        <w:t>was 0.63, indicating moderate consistency across different measurement occasions and reflecting the dynamic nature of self-compassion over time. The overall composite reliability</w:t>
      </w:r>
      <w:r w:rsidR="00AA3C26"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00AA3C26" w:rsidRPr="00EB6DD6">
        <w:rPr>
          <w:rFonts w:cs="Times New Roman"/>
        </w:rPr>
        <w:t xml:space="preserve">) </w:t>
      </w:r>
      <w:r w:rsidR="000474E4" w:rsidRPr="00EB6DD6">
        <w:rPr>
          <w:rFonts w:cs="Times New Roman"/>
        </w:rPr>
        <w:t xml:space="preserve">for CS was 0.79, </w:t>
      </w:r>
      <w:bookmarkStart w:id="6" w:name="results"/>
      <w:bookmarkEnd w:id="4"/>
      <w:bookmarkEnd w:id="5"/>
      <w:r w:rsidR="000945A9" w:rsidRPr="00EB6DD6">
        <w:rPr>
          <w:rFonts w:cs="Times New Roman"/>
        </w:rPr>
        <w:t xml:space="preserve">suggesting a reliable integration of within- and between-subject variabilities. For the UCS component, </w:t>
      </w:r>
      <w:r w:rsidR="00DB1C0C" w:rsidRPr="00EB6DD6">
        <w:rPr>
          <w:rFonts w:cs="Times New Roman"/>
        </w:rPr>
        <w:t xml:space="preserve">the between-subject reliability was robust at 0.88, </w:t>
      </w:r>
      <w:r w:rsidR="000945A9" w:rsidRPr="00EB6DD6">
        <w:rPr>
          <w:rFonts w:cs="Times New Roman"/>
        </w:rPr>
        <w:t>the within-subject reliability was slightly higher at 0.68, and with a composite reliability of 0.83. These findings indicate that</w:t>
      </w:r>
      <w:r w:rsidR="005332D8" w:rsidRPr="00EB6DD6">
        <w:rPr>
          <w:rFonts w:cs="Times New Roman"/>
        </w:rPr>
        <w:t>,</w:t>
      </w:r>
      <w:r w:rsidR="000945A9" w:rsidRPr="00EB6DD6">
        <w:rPr>
          <w:rFonts w:cs="Times New Roman"/>
        </w:rPr>
        <w:t xml:space="preserve"> while the scale effectively captures stable individual differences, self-compassion as a state exhibits natural fluctuations due to changing circumstances and internal states.</w:t>
      </w:r>
      <w:bookmarkStart w:id="7" w:name="OLE_LINK1"/>
      <w:bookmarkStart w:id="8" w:name="OLE_LINK2"/>
      <w:bookmarkStart w:id="9" w:name="X3073bc3266a07fdd4500b0ad63144e4ea45a1db"/>
    </w:p>
    <w:p w14:paraId="56A25DBA" w14:textId="0928F968" w:rsidR="00A26ADF" w:rsidRPr="00D60B8F" w:rsidRDefault="00B6556E" w:rsidP="00D60B8F">
      <w:pPr>
        <w:pStyle w:val="BodyText"/>
        <w:rPr>
          <w:rFonts w:cs="Times New Roman"/>
        </w:rPr>
      </w:pPr>
      <w:r>
        <w:rPr>
          <w:b/>
          <w:bCs/>
        </w:rPr>
        <w:lastRenderedPageBreak/>
        <w:t xml:space="preserve">Analysis 3: </w:t>
      </w:r>
      <w:r w:rsidRPr="00EB6DD6">
        <w:rPr>
          <w:rFonts w:cs="Times New Roman"/>
          <w:b/>
          <w:bCs/>
        </w:rPr>
        <w:t>Impact of Contextual Influences on CS and UCS</w:t>
      </w:r>
      <w:r w:rsidR="00A26ADF" w:rsidRPr="00A26ADF">
        <w:rPr>
          <w:b/>
          <w:bCs/>
        </w:rPr>
        <w:t xml:space="preserve">.  </w:t>
      </w:r>
      <w:r w:rsidR="00A26ADF">
        <w:t>To examine the influence of contextual factors on state self-compassion</w:t>
      </w:r>
      <w:r w:rsidR="00EA4965">
        <w:t xml:space="preserve"> (</w:t>
      </w:r>
      <w:r w:rsidR="00EA4965" w:rsidRPr="00EA4965">
        <w:rPr>
          <w:b/>
          <w:bCs/>
        </w:rPr>
        <w:t>H2</w:t>
      </w:r>
      <w:r w:rsidR="00EA4965">
        <w:t>)</w:t>
      </w:r>
      <w:r w:rsidR="00A26ADF">
        <w:t xml:space="preserve">, we applied Bayesian hierarchical models with CS and UCS as dependent variables. These models accounted for variance at three levels: between individuals, between days, and within days. Negative affect and event unpleasantness were included as predictors, each centered </w:t>
      </w:r>
      <w:proofErr w:type="gramStart"/>
      <w:r w:rsidR="00A26ADF">
        <w:t>at the moment</w:t>
      </w:r>
      <w:proofErr w:type="gramEnd"/>
      <w:r w:rsidR="00A26ADF">
        <w:t>, day, and person levels.</w:t>
      </w:r>
      <w:r w:rsidR="00A26ADF">
        <w:rPr>
          <w:b/>
          <w:bCs/>
        </w:rPr>
        <w:t xml:space="preserve"> </w:t>
      </w:r>
      <w:r w:rsidR="00D60B8F" w:rsidRPr="00B6556E">
        <w:rPr>
          <w:rFonts w:cs="Times New Roman"/>
        </w:rPr>
        <w:t>This approach also enabled a nuanced test of the Bipolar Continuum Hypothesis by identifying how these predictors drive opposing trends in CS and UCS across different temporal contexts.</w:t>
      </w:r>
    </w:p>
    <w:p w14:paraId="093BBF42" w14:textId="77777777" w:rsidR="00F15CAE" w:rsidRDefault="00A26ADF" w:rsidP="00F15CAE">
      <w:pPr>
        <w:pStyle w:val="BodyText"/>
        <w:ind w:firstLine="720"/>
        <w:rPr>
          <w:b/>
          <w:bCs/>
        </w:rPr>
      </w:pPr>
      <w:r w:rsidRPr="00A26ADF">
        <w:rPr>
          <w:b/>
          <w:bCs/>
        </w:rPr>
        <w:t>Negative Affect</w:t>
      </w:r>
      <w:r>
        <w:t xml:space="preserve">.   Negative affect exerted strong and opposing effects on CS and UCS across all levels of analysis. Higher negative affect was associated with decreased CS and increased UCS. </w:t>
      </w:r>
      <w:r w:rsidRPr="00A26ADF">
        <w:rPr>
          <w:b/>
          <w:bCs/>
        </w:rPr>
        <w:t>CS</w:t>
      </w:r>
      <w:r>
        <w:t xml:space="preserve">. </w:t>
      </w:r>
      <w:r w:rsidRPr="00F15CAE">
        <w:rPr>
          <w:lang w:val="it-IT"/>
        </w:rPr>
        <w:t xml:space="preserve">Moment </w:t>
      </w:r>
      <w:proofErr w:type="spellStart"/>
      <w:r w:rsidRPr="00F15CAE">
        <w:rPr>
          <w:lang w:val="it-IT"/>
        </w:rPr>
        <w:t>level</w:t>
      </w:r>
      <w:proofErr w:type="spellEnd"/>
      <w:r w:rsidRPr="00F15CAE">
        <w:rPr>
          <w:lang w:val="it-IT"/>
        </w:rPr>
        <w:t>: beta = -0.24</w:t>
      </w:r>
      <w:r w:rsidR="00F15CAE" w:rsidRPr="00F15CAE">
        <w:rPr>
          <w:lang w:val="it-IT"/>
        </w:rPr>
        <w:t xml:space="preserve">; </w:t>
      </w:r>
      <w:r w:rsidRPr="00F15CAE">
        <w:rPr>
          <w:lang w:val="it-IT"/>
        </w:rPr>
        <w:t>89% CI: [-0.25, -0.23]</w:t>
      </w:r>
      <w:r w:rsidR="00F15CAE" w:rsidRP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w:t>
      </w:r>
      <w:r w:rsidR="00F15CAE">
        <w:rPr>
          <w:lang w:val="it-IT"/>
        </w:rPr>
        <w:t xml:space="preserve"> </w:t>
      </w:r>
      <w:r w:rsidRPr="00A26ADF">
        <w:rPr>
          <w:lang w:val="it-IT"/>
        </w:rPr>
        <w:t>beta = -0.26</w:t>
      </w:r>
      <w:r w:rsidR="00F15CAE">
        <w:rPr>
          <w:lang w:val="it-IT"/>
        </w:rPr>
        <w:t xml:space="preserve">; </w:t>
      </w:r>
      <w:r w:rsidRPr="00A26ADF">
        <w:rPr>
          <w:lang w:val="it-IT"/>
        </w:rPr>
        <w:t>89% CI: [-0.27, -0.25]</w:t>
      </w:r>
      <w:r w:rsidR="00F15CAE">
        <w:rPr>
          <w:lang w:val="it-IT"/>
        </w:rPr>
        <w:t xml:space="preserve">. </w:t>
      </w:r>
      <w:proofErr w:type="spellStart"/>
      <w:r w:rsidRPr="00A26ADF">
        <w:rPr>
          <w:lang w:val="it-IT"/>
        </w:rPr>
        <w:t>Person</w:t>
      </w:r>
      <w:proofErr w:type="spellEnd"/>
      <w:r w:rsidRPr="00A26ADF">
        <w:rPr>
          <w:lang w:val="it-IT"/>
        </w:rPr>
        <w:t xml:space="preserve"> </w:t>
      </w:r>
      <w:proofErr w:type="spellStart"/>
      <w:r w:rsidRPr="00A26ADF">
        <w:rPr>
          <w:lang w:val="it-IT"/>
        </w:rPr>
        <w:t>level</w:t>
      </w:r>
      <w:proofErr w:type="spellEnd"/>
      <w:r w:rsidRPr="00A26ADF">
        <w:rPr>
          <w:lang w:val="it-IT"/>
        </w:rPr>
        <w:t>: beta = -0.51</w:t>
      </w:r>
      <w:r w:rsidR="00F15CAE">
        <w:rPr>
          <w:lang w:val="it-IT"/>
        </w:rPr>
        <w:t xml:space="preserve">; </w:t>
      </w:r>
      <w:r w:rsidRPr="00A26ADF">
        <w:rPr>
          <w:lang w:val="it-IT"/>
        </w:rPr>
        <w:t>89% CI: [-0.57, -0.45]</w:t>
      </w:r>
      <w:r w:rsidR="00F15CAE">
        <w:rPr>
          <w:lang w:val="it-IT"/>
        </w:rPr>
        <w:t xml:space="preserve">. </w:t>
      </w:r>
      <w:r w:rsidRPr="00F15CAE">
        <w:rPr>
          <w:b/>
          <w:bCs/>
          <w:lang w:val="it-IT"/>
        </w:rPr>
        <w:t>UCS</w:t>
      </w:r>
      <w:r w:rsidR="00F15CAE">
        <w:rPr>
          <w:lang w:val="it-IT"/>
        </w:rPr>
        <w:t xml:space="preserve">. </w:t>
      </w:r>
      <w:r w:rsidRPr="00A26ADF">
        <w:rPr>
          <w:lang w:val="it-IT"/>
        </w:rPr>
        <w:t xml:space="preserve">Moment </w:t>
      </w:r>
      <w:proofErr w:type="spellStart"/>
      <w:r w:rsidRPr="00A26ADF">
        <w:rPr>
          <w:lang w:val="it-IT"/>
        </w:rPr>
        <w:t>level</w:t>
      </w:r>
      <w:proofErr w:type="spellEnd"/>
      <w:r w:rsidRPr="00A26ADF">
        <w:rPr>
          <w:lang w:val="it-IT"/>
        </w:rPr>
        <w:t>: beta = 0.26</w:t>
      </w:r>
      <w:r w:rsidR="00F15CAE">
        <w:rPr>
          <w:lang w:val="it-IT"/>
        </w:rPr>
        <w:t xml:space="preserve">; </w:t>
      </w:r>
      <w:r w:rsidRPr="00A26ADF">
        <w:rPr>
          <w:lang w:val="it-IT"/>
        </w:rPr>
        <w:t>89% CI: [0.25, 0.27]</w:t>
      </w:r>
      <w:r w:rsid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31</w:t>
      </w:r>
      <w:r w:rsidR="00F15CAE">
        <w:rPr>
          <w:lang w:val="it-IT"/>
        </w:rPr>
        <w:t xml:space="preserve">; </w:t>
      </w:r>
      <w:r w:rsidRPr="00A26ADF">
        <w:rPr>
          <w:lang w:val="it-IT"/>
        </w:rPr>
        <w:t>89% CI: [0.30, 0.32]</w:t>
      </w:r>
      <w:r w:rsidR="00F15CAE">
        <w:rPr>
          <w:lang w:val="it-IT"/>
        </w:rPr>
        <w:t xml:space="preserve">. </w:t>
      </w:r>
      <w:proofErr w:type="spellStart"/>
      <w:r w:rsidRPr="009F3459">
        <w:rPr>
          <w:lang w:val="it-IT"/>
        </w:rPr>
        <w:t>Person</w:t>
      </w:r>
      <w:proofErr w:type="spellEnd"/>
      <w:r w:rsidRPr="009F3459">
        <w:rPr>
          <w:lang w:val="it-IT"/>
        </w:rPr>
        <w:t xml:space="preserve"> </w:t>
      </w:r>
      <w:proofErr w:type="spellStart"/>
      <w:r w:rsidRPr="009F3459">
        <w:rPr>
          <w:lang w:val="it-IT"/>
        </w:rPr>
        <w:t>level</w:t>
      </w:r>
      <w:proofErr w:type="spellEnd"/>
      <w:r w:rsidRPr="009F3459">
        <w:rPr>
          <w:lang w:val="it-IT"/>
        </w:rPr>
        <w:t>: beta = 0.65</w:t>
      </w:r>
      <w:r w:rsidR="00F15CAE" w:rsidRPr="009F3459">
        <w:rPr>
          <w:lang w:val="it-IT"/>
        </w:rPr>
        <w:t xml:space="preserve">; </w:t>
      </w:r>
      <w:r w:rsidRPr="009F3459">
        <w:rPr>
          <w:lang w:val="it-IT"/>
        </w:rPr>
        <w:t>89% CI:</w:t>
      </w:r>
      <w:r w:rsidR="00F15CAE" w:rsidRPr="009F3459">
        <w:rPr>
          <w:lang w:val="it-IT"/>
        </w:rPr>
        <w:t xml:space="preserve"> </w:t>
      </w:r>
      <w:r w:rsidRPr="009F3459">
        <w:rPr>
          <w:lang w:val="it-IT"/>
        </w:rPr>
        <w:t>[0.60, 0.71]</w:t>
      </w:r>
      <w:r w:rsidR="00F15CAE" w:rsidRPr="009F3459">
        <w:rPr>
          <w:lang w:val="it-IT"/>
        </w:rPr>
        <w:t xml:space="preserve">. </w:t>
      </w:r>
      <w:r>
        <w:t>These findings indicate that negative affect has a consistent and substantial impact on the self-compassion components, with stronger effects observed at the person level.</w:t>
      </w:r>
    </w:p>
    <w:p w14:paraId="2E21C411" w14:textId="4315E9CA" w:rsidR="00A26ADF" w:rsidRPr="00F15CAE" w:rsidRDefault="00A26ADF" w:rsidP="00F15CAE">
      <w:pPr>
        <w:pStyle w:val="BodyText"/>
        <w:rPr>
          <w:b/>
          <w:bCs/>
        </w:rPr>
      </w:pPr>
      <w:r w:rsidRPr="00F15CAE">
        <w:rPr>
          <w:b/>
          <w:bCs/>
        </w:rPr>
        <w:t>Event Unpleasantness</w:t>
      </w:r>
      <w:r w:rsidR="00F15CAE">
        <w:t xml:space="preserve">. </w:t>
      </w:r>
      <w:r>
        <w:t>In contrast, the effects of event unpleasantness were minimal and predominantly positive</w:t>
      </w:r>
      <w:r w:rsidR="00F15CAE">
        <w:t xml:space="preserve">. </w:t>
      </w:r>
      <w:r w:rsidRPr="009F3459">
        <w:rPr>
          <w:b/>
          <w:bCs/>
        </w:rPr>
        <w:t>CS</w:t>
      </w:r>
      <w:r w:rsidR="00F15CAE" w:rsidRPr="009F3459">
        <w:t xml:space="preserve">. </w:t>
      </w:r>
      <w:r w:rsidRPr="009F3459">
        <w:t>Moment level:</w:t>
      </w:r>
      <w:r w:rsidR="00F15CAE" w:rsidRPr="009F3459">
        <w:t xml:space="preserve"> </w:t>
      </w:r>
      <w:r w:rsidRPr="009F3459">
        <w:t>beta = 0.04</w:t>
      </w:r>
      <w:r w:rsidR="00F15CAE" w:rsidRPr="009F3459">
        <w:t xml:space="preserve">; </w:t>
      </w:r>
      <w:r w:rsidRPr="009F3459">
        <w:t>89% CI:</w:t>
      </w:r>
      <w:r w:rsidR="00F15CAE" w:rsidRPr="009F3459">
        <w:t xml:space="preserve"> </w:t>
      </w:r>
      <w:r w:rsidRPr="009F3459">
        <w:t>[0.03, 0.05]</w:t>
      </w:r>
      <w:r w:rsidR="00F15CAE" w:rsidRPr="009F3459">
        <w:t xml:space="preserve">. </w:t>
      </w:r>
      <w:r w:rsidRPr="009F3459">
        <w:t>Day level: beta = 0.01</w:t>
      </w:r>
      <w:r w:rsidR="00F15CAE" w:rsidRPr="009F3459">
        <w:t xml:space="preserve">; </w:t>
      </w:r>
      <w:r w:rsidRPr="009F3459">
        <w:t>89% CI: [-0.00, 0.02]</w:t>
      </w:r>
      <w:r w:rsidR="00F15CAE" w:rsidRPr="009F3459">
        <w:t xml:space="preserve">. </w:t>
      </w:r>
      <w:r w:rsidRPr="009F3459">
        <w:t>Person level: beta = 0.01</w:t>
      </w:r>
      <w:r w:rsidR="00F15CAE" w:rsidRPr="009F3459">
        <w:t xml:space="preserve">; </w:t>
      </w:r>
      <w:r w:rsidRPr="009F3459">
        <w:t>89% CI: [-0.05, 0.07]</w:t>
      </w:r>
      <w:r w:rsidR="00F15CAE" w:rsidRPr="009F3459">
        <w:t xml:space="preserve">. </w:t>
      </w:r>
      <w:r w:rsidRPr="009F3459">
        <w:rPr>
          <w:b/>
          <w:bCs/>
        </w:rPr>
        <w:t>UC</w:t>
      </w:r>
      <w:r w:rsidR="00F15CAE" w:rsidRPr="009F3459">
        <w:rPr>
          <w:b/>
          <w:bCs/>
        </w:rPr>
        <w:t>S</w:t>
      </w:r>
      <w:r w:rsidR="00F15CAE" w:rsidRPr="009F3459">
        <w:t xml:space="preserve">. </w:t>
      </w:r>
      <w:r w:rsidRPr="009F3459">
        <w:t>Moment level: beta = 0.00</w:t>
      </w:r>
      <w:r w:rsidR="00F15CAE" w:rsidRPr="009F3459">
        <w:t xml:space="preserve">; </w:t>
      </w:r>
      <w:r w:rsidRPr="009F3459">
        <w:t>89% CI: [-0.01, 0.01]</w:t>
      </w:r>
      <w:r w:rsidR="00F15CAE" w:rsidRPr="009F3459">
        <w:t xml:space="preserve">. </w:t>
      </w:r>
      <w:r w:rsidRPr="009F3459">
        <w:t>Day level: beta = 0.04</w:t>
      </w:r>
      <w:r w:rsidR="00F15CAE" w:rsidRPr="009F3459">
        <w:t xml:space="preserve">; </w:t>
      </w:r>
      <w:r w:rsidRPr="009F3459">
        <w:t xml:space="preserve">89% </w:t>
      </w:r>
      <w:proofErr w:type="gramStart"/>
      <w:r w:rsidRPr="009F3459">
        <w:t>CI:[</w:t>
      </w:r>
      <w:proofErr w:type="gramEnd"/>
      <w:r w:rsidRPr="009F3459">
        <w:t>0.03, 0.05]</w:t>
      </w:r>
      <w:r w:rsidR="00F15CAE" w:rsidRPr="009F3459">
        <w:t xml:space="preserve">. </w:t>
      </w:r>
      <w:r w:rsidRPr="00F15CAE">
        <w:t>Person level: beta = 0.12</w:t>
      </w:r>
      <w:r w:rsidR="00F15CAE" w:rsidRPr="00F15CAE">
        <w:t xml:space="preserve">; </w:t>
      </w:r>
      <w:r w:rsidRPr="00F15CAE">
        <w:t xml:space="preserve">89% CI: </w:t>
      </w:r>
      <w:proofErr w:type="gramStart"/>
      <w:r w:rsidRPr="00F15CAE">
        <w:t>\(</w:t>
      </w:r>
      <w:proofErr w:type="gramEnd"/>
      <w:r w:rsidRPr="00F15CAE">
        <w:t>[0.07, 0.17]</w:t>
      </w:r>
      <w:r w:rsidR="00F15CAE" w:rsidRPr="00F15CAE">
        <w:t xml:space="preserve">. </w:t>
      </w:r>
      <w:r>
        <w:t>While event unpleasantness showed some influence on state self-compassion, its effects were minor compared to the pronounced impact of negative affect.</w:t>
      </w:r>
    </w:p>
    <w:p w14:paraId="1E7F200D" w14:textId="536B83F7" w:rsidR="00A26ADF" w:rsidRPr="00F15CAE" w:rsidRDefault="00F15CAE" w:rsidP="00F15CAE">
      <w:pPr>
        <w:pStyle w:val="BodyText"/>
      </w:pPr>
      <w:r>
        <w:lastRenderedPageBreak/>
        <w:t>In summary, t</w:t>
      </w:r>
      <w:r w:rsidR="00A26ADF">
        <w:t>hese results underscore the dominant role of negative affect in shaping state self-compassion, with distinct effects on the CS and UCS components. In comparison, event unpleasantness plays a more limited role, suggesting that state self-compassion is more sensitive to fluctuations in emotional states than to evaluations of specific events.</w:t>
      </w:r>
      <w:bookmarkStart w:id="10" w:name="direct-test-of-the-bch"/>
      <w:bookmarkEnd w:id="7"/>
      <w:bookmarkEnd w:id="8"/>
      <w:bookmarkEnd w:id="9"/>
    </w:p>
    <w:p w14:paraId="76B33FC8" w14:textId="28173CAA" w:rsidR="003E469A" w:rsidRPr="00EB6DD6" w:rsidRDefault="00AA3C26" w:rsidP="00EB6DD6">
      <w:pPr>
        <w:pStyle w:val="BodyText"/>
        <w:ind w:firstLine="0"/>
        <w:jc w:val="center"/>
        <w:rPr>
          <w:rFonts w:eastAsiaTheme="majorEastAsia" w:cs="Times New Roman"/>
          <w:szCs w:val="28"/>
        </w:rPr>
      </w:pPr>
      <w:r w:rsidRPr="00EB6DD6">
        <w:rPr>
          <w:rFonts w:eastAsiaTheme="majorEastAsia" w:cs="Times New Roman"/>
          <w:b/>
          <w:bCs/>
          <w:szCs w:val="28"/>
        </w:rPr>
        <w:t>Discussion</w:t>
      </w:r>
    </w:p>
    <w:p w14:paraId="63973B91" w14:textId="74514ECA"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The results of Study 1 offer partial support for the Bipolar Continuum Hypothesis </w:t>
      </w:r>
      <w:r w:rsidR="004B09FD" w:rsidRPr="00EB6DD6">
        <w:rPr>
          <w:rFonts w:eastAsiaTheme="majorEastAsia" w:cs="Times New Roman"/>
          <w:szCs w:val="28"/>
        </w:rPr>
        <w:t>while revealing important distinctions between trait and state manifestations of self-compassion. The strong negative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66) between CS and UCS at the trait level supports the Bipolar Continuum Hypothesis core premise of bipolarity. However, the more moderate state-level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48) and particularly weak temporal association (</w:t>
      </w:r>
      <w:r w:rsidR="004B09FD" w:rsidRPr="00EB6DD6">
        <w:rPr>
          <w:rFonts w:eastAsiaTheme="majorEastAsia" w:cs="Times New Roman"/>
          <w:i/>
          <w:iCs/>
          <w:szCs w:val="28"/>
        </w:rPr>
        <w:t>r</w:t>
      </w:r>
      <w:r w:rsidR="004B09FD" w:rsidRPr="00EB6DD6">
        <w:rPr>
          <w:rFonts w:eastAsiaTheme="majorEastAsia" w:cs="Times New Roman"/>
          <w:szCs w:val="28"/>
        </w:rPr>
        <w:t xml:space="preserve"> = −0.10) between consecutive measurements suggest that this bipolar relationship becomes more flexible in response to situational demands.</w:t>
      </w:r>
    </w:p>
    <w:p w14:paraId="0D7E15C6" w14:textId="4CDBBC8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We also found that negative affect had strong, opposing effects on CS and UCS across all levels of analysis (moment, day, person), aligning with the Bipolar Continuum Hypothesis. However, event unpleasantness showed minimal on CS and UCS, suggesting that the bipolar structure is more responsive to internal emotional states than external circumstances.</w:t>
      </w:r>
    </w:p>
    <w:p w14:paraId="060704C0" w14:textId="32FB30C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EB6DD6" w:rsidRDefault="003E469A" w:rsidP="00EB6DD6">
      <w:pPr>
        <w:pStyle w:val="BodyText"/>
        <w:rPr>
          <w:rFonts w:eastAsiaTheme="majorEastAsia" w:cs="Times New Roman"/>
          <w:szCs w:val="28"/>
        </w:rPr>
      </w:pPr>
      <w:r w:rsidRPr="00EB6DD6">
        <w:rPr>
          <w:rFonts w:eastAsiaTheme="majorEastAsia" w:cs="Times New Roman"/>
          <w:szCs w:val="28"/>
        </w:rPr>
        <w:lastRenderedPageBreak/>
        <w:t xml:space="preserve">In sum, Study 1 supports the </w:t>
      </w:r>
      <w:r w:rsidR="004B09FD" w:rsidRPr="00EB6DD6">
        <w:rPr>
          <w:rFonts w:eastAsiaTheme="majorEastAsia" w:cs="Times New Roman"/>
          <w:szCs w:val="28"/>
        </w:rPr>
        <w:t xml:space="preserve">Bipolar Continuum Hypothesis </w:t>
      </w:r>
      <w:r w:rsidRPr="00EB6DD6">
        <w:rPr>
          <w:rFonts w:eastAsiaTheme="majorEastAsia" w:cs="Times New Roman"/>
          <w:szCs w:val="28"/>
        </w:rPr>
        <w:t xml:space="preserve">by </w:t>
      </w:r>
      <w:r w:rsidR="00C134AB" w:rsidRPr="00EB6DD6">
        <w:rPr>
          <w:rFonts w:eastAsiaTheme="majorEastAsia" w:cs="Times New Roman"/>
          <w:szCs w:val="28"/>
        </w:rPr>
        <w:t>showing</w:t>
      </w:r>
      <w:r w:rsidRPr="00EB6DD6">
        <w:rPr>
          <w:rFonts w:eastAsiaTheme="majorEastAsia" w:cs="Times New Roman"/>
          <w:szCs w:val="28"/>
        </w:rPr>
        <w:t xml:space="preserve"> an inverse relationship between CS and UCS, particularly under internal stressors like negative affect. However, the modest role of external factors suggests a more flexible and </w:t>
      </w:r>
      <w:proofErr w:type="gramStart"/>
      <w:r w:rsidRPr="00EB6DD6">
        <w:rPr>
          <w:rFonts w:eastAsiaTheme="majorEastAsia" w:cs="Times New Roman"/>
          <w:szCs w:val="28"/>
        </w:rPr>
        <w:t>internally-focused</w:t>
      </w:r>
      <w:proofErr w:type="gramEnd"/>
      <w:r w:rsidRPr="00EB6DD6">
        <w:rPr>
          <w:rFonts w:eastAsiaTheme="majorEastAsia" w:cs="Times New Roman"/>
          <w:szCs w:val="28"/>
        </w:rPr>
        <w:t xml:space="preserve"> bipolar relationship, underscoring the need to consider both trait and state aspects of self-compassion.</w:t>
      </w:r>
    </w:p>
    <w:p w14:paraId="04E9F17C" w14:textId="77777777" w:rsidR="001671F9" w:rsidRPr="00EB6DD6" w:rsidRDefault="00AA3C26" w:rsidP="00EB6DD6">
      <w:pPr>
        <w:pStyle w:val="BodyText"/>
        <w:ind w:firstLine="0"/>
        <w:jc w:val="center"/>
        <w:rPr>
          <w:rFonts w:cs="Times New Roman"/>
          <w:b/>
        </w:rPr>
      </w:pPr>
      <w:r w:rsidRPr="00EB6DD6">
        <w:rPr>
          <w:rFonts w:cs="Times New Roman"/>
          <w:b/>
        </w:rPr>
        <w:t>Study 2: State Self-Compassion Dynamics in High-Stress Environments</w:t>
      </w:r>
      <w:bookmarkStart w:id="11" w:name="methods-1"/>
      <w:bookmarkStart w:id="12" w:name="X6b8a212c2fe5b28091db5ee71bb6fa83767f73d"/>
      <w:bookmarkEnd w:id="1"/>
      <w:bookmarkEnd w:id="6"/>
      <w:bookmarkEnd w:id="10"/>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54BCBC63" w:rsidR="00A31E2A" w:rsidRPr="00A31E2A" w:rsidRDefault="00A31E2A" w:rsidP="00A31E2A">
      <w:pPr>
        <w:pStyle w:val="BodyText"/>
        <w:rPr>
          <w:rFonts w:cs="Times New Roman"/>
          <w:bCs/>
          <w:sz w:val="36"/>
          <w:szCs w:val="36"/>
        </w:rPr>
      </w:pPr>
      <w:r w:rsidRPr="00A31E2A">
        <w:rPr>
          <w:rFonts w:cs="Times New Roman"/>
          <w:sz w:val="36"/>
          <w:szCs w:val="36"/>
        </w:rPr>
        <w:t>Study 2 Method</w:t>
      </w:r>
    </w:p>
    <w:p w14:paraId="3A032F31" w14:textId="77777777" w:rsidR="00A31E2A" w:rsidRPr="00EB6DD6" w:rsidRDefault="00A31E2A" w:rsidP="00A31E2A">
      <w:pPr>
        <w:pStyle w:val="Heading3"/>
        <w:spacing w:line="480" w:lineRule="auto"/>
        <w:rPr>
          <w:rFonts w:cs="Times New Roman"/>
          <w:lang w:val="en-US"/>
        </w:rPr>
      </w:pPr>
      <w:r w:rsidRPr="00EB6DD6">
        <w:rPr>
          <w:rFonts w:cs="Times New Roman"/>
          <w:lang w:val="en-US"/>
        </w:rPr>
        <w:lastRenderedPageBreak/>
        <w:t>Design and Procedure</w:t>
      </w:r>
    </w:p>
    <w:p w14:paraId="7A1584B3" w14:textId="026F2681" w:rsidR="00A31E2A" w:rsidRPr="00EB6DD6" w:rsidRDefault="00A31E2A" w:rsidP="00B6556E">
      <w:pPr>
        <w:pStyle w:val="NormalWeb"/>
        <w:spacing w:line="480" w:lineRule="auto"/>
        <w:rPr>
          <w:lang w:val="en-US"/>
        </w:rPr>
      </w:pPr>
      <w:r w:rsidRPr="00EB6DD6">
        <w:rPr>
          <w:rStyle w:val="Strong"/>
          <w:rFonts w:eastAsiaTheme="majorEastAsia"/>
          <w:lang w:val="en-US"/>
        </w:rPr>
        <w:t>Study 2</w:t>
      </w:r>
      <w:r w:rsidRPr="00EB6DD6">
        <w:rPr>
          <w:lang w:val="en-US"/>
        </w:rPr>
        <w:t xml:space="preserve"> explored whether the inverse relationship between CS and UCS observed in daily life (Study 1) holds under </w:t>
      </w:r>
      <w:r w:rsidRPr="00EB6DD6">
        <w:rPr>
          <w:rStyle w:val="Strong"/>
          <w:rFonts w:eastAsiaTheme="majorEastAsia"/>
          <w:lang w:val="en-US"/>
        </w:rPr>
        <w:t>high-stress conditions</w:t>
      </w:r>
      <w:r w:rsidRPr="00EB6DD6">
        <w:rPr>
          <w:lang w:val="en-US"/>
        </w:rPr>
        <w:t xml:space="preserve">. The EMA protocol spanned </w:t>
      </w:r>
      <w:r w:rsidRPr="00EB6DD6">
        <w:rPr>
          <w:rStyle w:val="Strong"/>
          <w:rFonts w:eastAsiaTheme="majorEastAsia"/>
          <w:lang w:val="en-US"/>
        </w:rPr>
        <w:t>16 days</w:t>
      </w:r>
      <w:r w:rsidRPr="00EB6DD6">
        <w:rPr>
          <w:lang w:val="en-US"/>
        </w:rPr>
        <w:t xml:space="preserve"> (over ~3 months), with the same five daily prompts delivered on Saturdays. Crucially, </w:t>
      </w:r>
      <w:r w:rsidRPr="00EB6DD6">
        <w:rPr>
          <w:rStyle w:val="Strong"/>
          <w:rFonts w:eastAsiaTheme="majorEastAsia"/>
          <w:lang w:val="en-US"/>
        </w:rPr>
        <w:t>four of these 16 days</w:t>
      </w:r>
      <w:r w:rsidRPr="00EB6DD6">
        <w:rPr>
          <w:lang w:val="en-US"/>
        </w:rPr>
        <w:t xml:space="preserve"> incorporated </w:t>
      </w:r>
      <w:r w:rsidRPr="00EB6DD6">
        <w:rPr>
          <w:rStyle w:val="Strong"/>
          <w:rFonts w:eastAsiaTheme="majorEastAsia"/>
          <w:lang w:val="en-US"/>
        </w:rPr>
        <w:t>context-specific notifications</w:t>
      </w:r>
      <w:r w:rsidRPr="00EB6DD6">
        <w:rPr>
          <w:lang w:val="en-US"/>
        </w:rPr>
        <w:t xml:space="preserve"> around a known stressor—academic exams—to capture responses in the moments immediately before and after the stressor.</w:t>
      </w:r>
      <w:r w:rsidR="00B6556E">
        <w:rPr>
          <w:lang w:val="en-US"/>
        </w:rPr>
        <w:t xml:space="preserve"> </w:t>
      </w:r>
      <w:r w:rsidRPr="00EB6DD6">
        <w:rPr>
          <w:lang w:val="en-US"/>
        </w:rPr>
        <w:t>We divided the study period into three phases:</w:t>
      </w:r>
      <w:r w:rsidR="00B6556E">
        <w:rPr>
          <w:lang w:val="en-US"/>
        </w:rPr>
        <w:t xml:space="preserve"> </w:t>
      </w:r>
      <w:r w:rsidRPr="00EB6DD6">
        <w:rPr>
          <w:rStyle w:val="Strong"/>
          <w:rFonts w:eastAsiaTheme="majorEastAsia"/>
          <w:lang w:val="en-US"/>
        </w:rPr>
        <w:t>Pre-Exam Phase</w:t>
      </w:r>
      <w:r w:rsidRPr="00EB6DD6">
        <w:rPr>
          <w:lang w:val="en-US"/>
        </w:rPr>
        <w:t xml:space="preserve"> (immediately before the exam)</w:t>
      </w:r>
      <w:r w:rsidR="00B6556E">
        <w:rPr>
          <w:lang w:val="en-US"/>
        </w:rPr>
        <w:t xml:space="preserve">; </w:t>
      </w:r>
      <w:r w:rsidRPr="00EB6DD6">
        <w:rPr>
          <w:rStyle w:val="Strong"/>
          <w:rFonts w:eastAsiaTheme="majorEastAsia"/>
          <w:lang w:val="en-US"/>
        </w:rPr>
        <w:t>Post-Exam Phase</w:t>
      </w:r>
      <w:r w:rsidRPr="00EB6DD6">
        <w:rPr>
          <w:lang w:val="en-US"/>
        </w:rPr>
        <w:t xml:space="preserve"> (immediately after the exam)</w:t>
      </w:r>
      <w:r w:rsidR="00B6556E">
        <w:rPr>
          <w:lang w:val="en-US"/>
        </w:rPr>
        <w:t xml:space="preserve">; </w:t>
      </w:r>
      <w:r w:rsidRPr="00EB6DD6">
        <w:rPr>
          <w:rStyle w:val="Strong"/>
          <w:rFonts w:eastAsiaTheme="majorEastAsia"/>
          <w:lang w:val="en-US"/>
        </w:rPr>
        <w:t>Distant Time Point Phase</w:t>
      </w:r>
      <w:r w:rsidRPr="00EB6DD6">
        <w:rPr>
          <w:lang w:val="en-US"/>
        </w:rPr>
        <w:t xml:space="preserve"> (later in the semester, when the stressor was less salient).</w:t>
      </w:r>
    </w:p>
    <w:p w14:paraId="1CB922DA" w14:textId="77777777" w:rsidR="00A31E2A" w:rsidRPr="00EB6DD6" w:rsidRDefault="00A31E2A" w:rsidP="000F77E5">
      <w:pPr>
        <w:pStyle w:val="NormalWeb"/>
        <w:spacing w:line="480" w:lineRule="auto"/>
        <w:ind w:firstLine="720"/>
        <w:rPr>
          <w:lang w:val="en-US"/>
        </w:rPr>
      </w:pPr>
      <w:r w:rsidRPr="00EB6DD6">
        <w:rPr>
          <w:lang w:val="en-US"/>
        </w:rPr>
        <w:t xml:space="preserve">Beyond the standard EMA items (pleasant/unpleasant events, affect, and state self-compassion), Study 2 included </w:t>
      </w:r>
      <w:r w:rsidRPr="00EB6DD6">
        <w:rPr>
          <w:rStyle w:val="Strong"/>
          <w:rFonts w:eastAsiaTheme="majorEastAsia"/>
          <w:lang w:val="en-US"/>
        </w:rPr>
        <w:t>four decentering items</w:t>
      </w:r>
      <w:r w:rsidRPr="00EB6DD6">
        <w:rPr>
          <w:lang w:val="en-US"/>
        </w:rPr>
        <w:t xml:space="preserve"> (adapted from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Gainey, 2022). These items probed participants’ capacity for detached self-observation, theorized to influence how they respond to stress and potentially moderate the relationship between CS and UCS.</w:t>
      </w:r>
    </w:p>
    <w:p w14:paraId="057AD66C" w14:textId="77777777" w:rsidR="00A31E2A" w:rsidRPr="00EB6DD6" w:rsidRDefault="00A31E2A" w:rsidP="00A31E2A">
      <w:pPr>
        <w:pStyle w:val="Heading3"/>
        <w:spacing w:line="480" w:lineRule="auto"/>
        <w:rPr>
          <w:rFonts w:cs="Times New Roman"/>
        </w:rPr>
      </w:pPr>
      <w:r w:rsidRPr="00EB6DD6">
        <w:rPr>
          <w:rFonts w:cs="Times New Roman"/>
        </w:rPr>
        <w:t>Sample and Compliance</w:t>
      </w:r>
    </w:p>
    <w:p w14:paraId="54809CD0"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Participants were drawn from the same recruitment pool as Study 1 and had to meet the same eligibility criteria.</w:t>
      </w:r>
    </w:p>
    <w:p w14:paraId="650CBE83"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168 participants (</w:t>
      </w:r>
      <w:proofErr w:type="spellStart"/>
      <w:r w:rsidRPr="00EB6DD6">
        <w:rPr>
          <w:lang w:val="en-US"/>
        </w:rPr>
        <w:t>M_age</w:t>
      </w:r>
      <w:proofErr w:type="spellEnd"/>
      <w:r w:rsidRPr="00EB6DD6">
        <w:rPr>
          <w:lang w:val="en-US"/>
        </w:rPr>
        <w:t xml:space="preserve"> = 19.6 years, SD = 1.9). Two participants were excluded due to &lt;50% compliance.</w:t>
      </w:r>
    </w:p>
    <w:p w14:paraId="34F59775"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Average compliance was 82% of daily prompts and 72% across the 16 total days.</w:t>
      </w:r>
    </w:p>
    <w:p w14:paraId="4CC0449C" w14:textId="77777777" w:rsidR="00A31E2A" w:rsidRPr="00EB6DD6" w:rsidRDefault="00A31E2A" w:rsidP="00A31E2A">
      <w:pPr>
        <w:pStyle w:val="Heading3"/>
        <w:spacing w:line="480" w:lineRule="auto"/>
        <w:rPr>
          <w:rFonts w:cs="Times New Roman"/>
          <w:lang w:val="en-US"/>
        </w:rPr>
      </w:pPr>
      <w:r w:rsidRPr="00EB6DD6">
        <w:rPr>
          <w:rFonts w:cs="Times New Roman"/>
          <w:lang w:val="en-US"/>
        </w:rPr>
        <w:lastRenderedPageBreak/>
        <w:t>Data Analysis Plan</w:t>
      </w:r>
    </w:p>
    <w:p w14:paraId="0714FE1A" w14:textId="6CAA8DF6" w:rsidR="00A31E2A" w:rsidRPr="00EB6DD6" w:rsidRDefault="00A31E2A" w:rsidP="00A31E2A">
      <w:pPr>
        <w:pStyle w:val="NormalWeb"/>
        <w:spacing w:line="480" w:lineRule="auto"/>
        <w:rPr>
          <w:lang w:val="en-US"/>
        </w:rPr>
      </w:pPr>
      <w:r w:rsidRPr="00EB6DD6">
        <w:rPr>
          <w:lang w:val="en-US"/>
        </w:rPr>
        <w:t xml:space="preserve">Study 2’s Bayesian multilevel models paralleled those from Study 1 but included </w:t>
      </w:r>
      <w:r w:rsidRPr="00EB6DD6">
        <w:rPr>
          <w:rStyle w:val="Strong"/>
          <w:rFonts w:eastAsiaTheme="majorEastAsia"/>
          <w:lang w:val="en-US"/>
        </w:rPr>
        <w:t>stress (exam vs. non-exam periods)</w:t>
      </w:r>
      <w:r w:rsidRPr="00EB6DD6">
        <w:rPr>
          <w:lang w:val="en-US"/>
        </w:rPr>
        <w:t xml:space="preserve"> and </w:t>
      </w:r>
      <w:r w:rsidRPr="00EB6DD6">
        <w:rPr>
          <w:rStyle w:val="Strong"/>
          <w:rFonts w:eastAsiaTheme="majorEastAsia"/>
          <w:lang w:val="en-US"/>
        </w:rPr>
        <w:t>decentering</w:t>
      </w:r>
      <w:r w:rsidRPr="00EB6DD6">
        <w:rPr>
          <w:lang w:val="en-US"/>
        </w:rPr>
        <w:t xml:space="preserve"> as additional predictors. We tested whether CS and UCS remained bipolar opposites under high-stress, or whether they could co-occur (both increasing) when stress was elevated</w:t>
      </w:r>
      <w:proofErr w:type="gramStart"/>
      <w:r w:rsidRPr="00EB6DD6">
        <w:rPr>
          <w:lang w:val="en-US"/>
        </w:rPr>
        <w:t>.</w:t>
      </w:r>
      <w:r w:rsidR="00C54C64">
        <w:rPr>
          <w:lang w:val="en-US"/>
        </w:rPr>
        <w:t xml:space="preserve"> </w:t>
      </w:r>
      <w:r w:rsidR="00C54C64" w:rsidRPr="00C54C64">
        <w:rPr>
          <w:b/>
          <w:bCs/>
          <w:lang w:val="en-US"/>
        </w:rPr>
        <w:t>????????</w:t>
      </w:r>
      <w:proofErr w:type="gramEnd"/>
    </w:p>
    <w:p w14:paraId="5B653ABA" w14:textId="3F5FCD20" w:rsidR="006231A2" w:rsidRPr="006231A2" w:rsidRDefault="006231A2" w:rsidP="006231A2">
      <w:pPr>
        <w:pStyle w:val="BodyText"/>
        <w:rPr>
          <w:rFonts w:cs="Times New Roman"/>
          <w:b/>
          <w:bCs/>
        </w:rPr>
      </w:pPr>
      <w:bookmarkStart w:id="13"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lastRenderedPageBreak/>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w:t>
      </w:r>
      <w:r w:rsidRPr="00EB6DD6">
        <w:rPr>
          <w:rFonts w:cs="Times New Roman"/>
        </w:rPr>
        <w:lastRenderedPageBreak/>
        <w:t xml:space="preserve">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7CC0285" w14:textId="6FD13603"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Hypothesis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w:t>
      </w:r>
      <w:r w:rsidRPr="00AF0A30">
        <w:rPr>
          <w:rFonts w:cs="Times New Roman"/>
        </w:rPr>
        <w:lastRenderedPageBreak/>
        <w:t xml:space="preserve">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r = -0.70; 89% CI: [-0.76, -0.62]) and remained similarly negative post-exam (r = -0.70; 89% CI: [-0.78, -0.59]). In a low-stress baseline context, the CS-UCS correlation was also negative (r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lastRenderedPageBreak/>
        <w:t>Analysis 4: Decentering and the CS-UCS Relationship</w:t>
      </w:r>
      <w:r w:rsidRPr="00FA443F">
        <w:rPr>
          <w:rFonts w:cs="Times New Roman"/>
          <w:b/>
          <w:bCs/>
        </w:rPr>
        <w:t>.</w:t>
      </w:r>
      <w:r>
        <w:rPr>
          <w:rFonts w:cs="Times New Roman"/>
        </w:rPr>
        <w:t xml:space="preserve"> </w:t>
      </w:r>
      <w:r w:rsidRPr="00FA443F">
        <w:rPr>
          <w:rFonts w:cs="Times New Roman"/>
        </w:rPr>
        <w:t>This analysis tested whether decentering, a mindfulness process promoting non-judgmental awareness, moderates the inverse 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t-distribution ensured robustness to outliers.</w:t>
      </w:r>
    </w:p>
    <w:p w14:paraId="44F44BEC" w14:textId="384C3F06"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r w:rsidRPr="00FA443F">
        <w:rPr>
          <w:rFonts w:cs="Times New Roman"/>
        </w:rPr>
        <w:t>These findings provide evidence that decentering reinforces the bipolar structure of self-compassion at the trait level, supporting its role in enhancing psychological resilience and self-compassion as outlined in the Bipolar Continuum Hypothesis.</w:t>
      </w:r>
    </w:p>
    <w:p w14:paraId="2DC62BDD" w14:textId="343179F9" w:rsidR="00272A2F" w:rsidRPr="00EB6DD6" w:rsidRDefault="00AA3C26" w:rsidP="00EB6DD6">
      <w:pPr>
        <w:pStyle w:val="BodyText"/>
        <w:jc w:val="center"/>
        <w:rPr>
          <w:rFonts w:cs="Times New Roman"/>
          <w:b/>
          <w:bCs/>
        </w:rPr>
      </w:pPr>
      <w:bookmarkStart w:id="14" w:name="results-1"/>
      <w:bookmarkStart w:id="15" w:name="decentering-and-sc-and-usc-correlation"/>
      <w:bookmarkEnd w:id="11"/>
      <w:bookmarkEnd w:id="13"/>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 xml:space="preserve">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w:t>
      </w:r>
      <w:r w:rsidRPr="00EB6DD6">
        <w:rPr>
          <w:rFonts w:cs="Times New Roman"/>
        </w:rPr>
        <w:lastRenderedPageBreak/>
        <w:t>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 xml:space="preserve">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w:t>
      </w:r>
      <w:r w:rsidR="002152BC" w:rsidRPr="00EB6DD6">
        <w:rPr>
          <w:rFonts w:cs="Times New Roman"/>
        </w:rPr>
        <w:lastRenderedPageBreak/>
        <w:t>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6" w:name="discussion"/>
      <w:bookmarkEnd w:id="12"/>
      <w:bookmarkEnd w:id="14"/>
      <w:bookmarkEnd w:id="15"/>
      <w:r w:rsidRPr="00656876">
        <w:rPr>
          <w:b/>
          <w:bCs/>
          <w:lang w:val="en-US"/>
        </w:rPr>
        <w:t xml:space="preserve">Multilevel Dimensionality Analysis  </w:t>
      </w:r>
    </w:p>
    <w:p w14:paraId="3790363B" w14:textId="4FA7A187" w:rsidR="00656876" w:rsidRPr="00656876" w:rsidRDefault="00656876" w:rsidP="00AF0A30">
      <w:pPr>
        <w:spacing w:before="100" w:beforeAutospacing="1" w:after="100" w:afterAutospacing="1" w:line="480" w:lineRule="auto"/>
        <w:ind w:firstLine="720"/>
        <w:rPr>
          <w:lang w:val="en-US"/>
        </w:rPr>
      </w:pPr>
      <w:r w:rsidRPr="00656876">
        <w:rPr>
          <w:lang w:val="en-US"/>
        </w:rPr>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lastRenderedPageBreak/>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The Bifactor Model identified a robust general factor—especially at the between-subject level—suggesting that most items tap into a unidimensional construct. Negative-specific items captured additional unique variance, whereas positive-specific factors showed weaker loadings. Together, 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Reise et al., 2013), recent research cautions that Bifactor Models can overestimate model fit (Bonifay et al., 2017). 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lastRenderedPageBreak/>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lastRenderedPageBreak/>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 xml:space="preserve">at the individual level. However, the substantial heterogeneity in these relationships </w:t>
      </w:r>
      <w:r w:rsidRPr="00EB6DD6">
        <w:rPr>
          <w:lang w:val="en-US"/>
        </w:rPr>
        <w:lastRenderedPageBreak/>
        <w:t>(</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2BC25557" w:rsidR="00EB521D" w:rsidRPr="00732E54" w:rsidRDefault="00732E54" w:rsidP="00732E54">
      <w:pPr>
        <w:pStyle w:val="BodyText"/>
        <w:rPr>
          <w:rFonts w:cs="Times New Roman"/>
        </w:rPr>
      </w:pPr>
      <w:r w:rsidRPr="00732E54">
        <w:rPr>
          <w:rFonts w:cs="Times New Roman"/>
          <w:b/>
          <w:bCs/>
        </w:rPr>
        <w:lastRenderedPageBreak/>
        <w:t>Potential Response Bias</w:t>
      </w:r>
      <w:r>
        <w:rPr>
          <w:rFonts w:cs="Times New Roman"/>
          <w:b/>
          <w:bCs/>
        </w:rPr>
        <w:t xml:space="preserve">. </w:t>
      </w:r>
      <w:r w:rsidRPr="00732E54">
        <w:rPr>
          <w:rFonts w:cs="Times New Roman"/>
        </w:rPr>
        <w:t xml:space="preserve">The analysis of response bias provided no credible evidence that the unexpected positive associations between CS and UCS observed in a subset of participants were due to careless responding. Using established indices such as the </w:t>
      </w:r>
      <w:proofErr w:type="spellStart"/>
      <w:r w:rsidRPr="00732E54">
        <w:rPr>
          <w:rFonts w:cs="Times New Roman"/>
        </w:rPr>
        <w:t>Longstring</w:t>
      </w:r>
      <w:proofErr w:type="spellEnd"/>
      <w:r w:rsidRPr="00732E54">
        <w:rPr>
          <w:rFonts w:cs="Times New Roman"/>
        </w:rPr>
        <w:t xml:space="preserve"> Index, Intra-Individual Response Variability (IRV), Even-Odd Inconsistency Index, and </w:t>
      </w:r>
      <w:proofErr w:type="spellStart"/>
      <w:r w:rsidRPr="00732E54">
        <w:rPr>
          <w:rFonts w:cs="Times New Roman"/>
        </w:rPr>
        <w:t>Mahalanobis</w:t>
      </w:r>
      <w:proofErr w:type="spellEnd"/>
      <w:r w:rsidRPr="00732E54">
        <w:rPr>
          <w:rFonts w:cs="Times New Roman"/>
        </w:rPr>
        <w:t xml:space="preserve"> Distance,</w:t>
      </w:r>
      <w:r>
        <w:rPr>
          <w:rFonts w:cs="Times New Roman"/>
        </w:rPr>
        <w:t xml:space="preserve"> and time to completion,</w:t>
      </w:r>
      <w:r w:rsidRPr="00732E54">
        <w:rPr>
          <w:rFonts w:cs="Times New Roman"/>
        </w:rPr>
        <w:t xml:space="preserve"> we found no </w:t>
      </w:r>
      <w:r>
        <w:rPr>
          <w:rFonts w:cs="Times New Roman"/>
        </w:rPr>
        <w:t>reliable</w:t>
      </w:r>
      <w:r w:rsidRPr="00732E54">
        <w:rPr>
          <w:rFonts w:cs="Times New Roman"/>
        </w:rPr>
        <w:t xml:space="preserve"> differences between participants exhibiting positive UCS-CS associations and the rest of the sample. Bayesian multilevel models robustly accounted for the nested data structure, and posterior estimates across all indices indicated that systematic response biases were unlikely to account for the observed patterns</w:t>
      </w:r>
      <w:r>
        <w:rPr>
          <w:rFonts w:cs="Times New Roman"/>
        </w:rPr>
        <w:t xml:space="preserve"> (for details, see SI)</w:t>
      </w:r>
      <w:r w:rsidRPr="00732E54">
        <w:rPr>
          <w:rFonts w:cs="Times New Roman"/>
        </w:rPr>
        <w:t xml:space="preserve">. </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7"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w:t>
      </w:r>
      <w:r w:rsidRPr="00EB6DD6">
        <w:rPr>
          <w:color w:val="000000" w:themeColor="text1"/>
          <w:lang w:val="en-US"/>
        </w:rPr>
        <w:lastRenderedPageBreak/>
        <w:t xml:space="preserve">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w:t>
      </w:r>
      <w:r w:rsidRPr="00EB6DD6">
        <w:rPr>
          <w:color w:val="000000" w:themeColor="text1"/>
          <w:lang w:val="en-US"/>
        </w:rPr>
        <w:lastRenderedPageBreak/>
        <w:t>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lastRenderedPageBreak/>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t>
      </w:r>
      <w:r w:rsidRPr="00EB6DD6">
        <w:rPr>
          <w:color w:val="000000" w:themeColor="text1"/>
          <w:lang w:val="en-US"/>
        </w:rPr>
        <w:lastRenderedPageBreak/>
        <w:t>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xml:space="preserve">, 2010). Future research </w:t>
      </w:r>
      <w:r w:rsidRPr="00EB6DD6">
        <w:rPr>
          <w:rFonts w:eastAsiaTheme="minorHAnsi"/>
          <w:lang w:val="en-US" w:eastAsia="en-US"/>
        </w:rPr>
        <w:lastRenderedPageBreak/>
        <w:t>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2DB0AC70" w14:textId="77777777" w:rsidR="00AA3C26" w:rsidRPr="00EB6DD6" w:rsidRDefault="00AA3C26" w:rsidP="00EB6DD6">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6DD413CF" w14:textId="77777777" w:rsidR="00AA3C26" w:rsidRPr="00EB6DD6" w:rsidRDefault="00AA3C26" w:rsidP="00EB6DD6">
      <w:pPr>
        <w:pStyle w:val="BodyText"/>
        <w:rPr>
          <w:rFonts w:cs="Times New Roman"/>
          <w:b/>
          <w:bCs/>
        </w:rPr>
      </w:pPr>
    </w:p>
    <w:p w14:paraId="7C08E534" w14:textId="77777777" w:rsidR="00AA3C26" w:rsidRPr="00EB6DD6" w:rsidRDefault="00AA3C26" w:rsidP="00EB6DD6">
      <w:pPr>
        <w:pStyle w:val="FirstParagraph"/>
        <w:ind w:firstLine="0"/>
        <w:rPr>
          <w:rFonts w:cs="Times New Roman"/>
        </w:rPr>
      </w:pPr>
      <w:r w:rsidRPr="00EB6DD6">
        <w:rPr>
          <w:rFonts w:cs="Times New Roman"/>
        </w:rPr>
        <w:br w:type="page"/>
      </w:r>
    </w:p>
    <w:p w14:paraId="7C4E0994" w14:textId="77777777" w:rsidR="00AA3C26" w:rsidRPr="00EB6DD6" w:rsidRDefault="00AA3C26" w:rsidP="00EB6DD6">
      <w:pPr>
        <w:pStyle w:val="Heading1"/>
        <w:spacing w:line="480" w:lineRule="auto"/>
        <w:jc w:val="center"/>
        <w:rPr>
          <w:rFonts w:ascii="Times New Roman" w:hAnsi="Times New Roman" w:cs="Times New Roman"/>
          <w:b/>
          <w:bCs/>
          <w:color w:val="auto"/>
          <w:sz w:val="24"/>
          <w:szCs w:val="24"/>
          <w:lang w:val="en-US"/>
        </w:rPr>
      </w:pPr>
      <w:bookmarkStart w:id="18" w:name="references"/>
      <w:bookmarkEnd w:id="16"/>
      <w:bookmarkEnd w:id="17"/>
      <w:r w:rsidRPr="00EB6DD6">
        <w:rPr>
          <w:rFonts w:ascii="Times New Roman" w:hAnsi="Times New Roman" w:cs="Times New Roman"/>
          <w:b/>
          <w:bCs/>
          <w:color w:val="auto"/>
          <w:sz w:val="24"/>
          <w:szCs w:val="24"/>
          <w:lang w:val="en-US"/>
        </w:rPr>
        <w:lastRenderedPageBreak/>
        <w:t>References</w:t>
      </w:r>
    </w:p>
    <w:p w14:paraId="58D25F30" w14:textId="2F77C0D9" w:rsidR="00AA3C26" w:rsidRPr="00EB6DD6" w:rsidRDefault="00AA3C26" w:rsidP="00EB6DD6">
      <w:pPr>
        <w:pStyle w:val="Bibliography"/>
        <w:rPr>
          <w:rFonts w:cs="Times New Roman"/>
        </w:rPr>
      </w:pPr>
      <w:bookmarkStart w:id="19" w:name="ref-aldao2013future"/>
      <w:bookmarkStart w:id="20"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21" w:name="ref-aldao2015emotion"/>
      <w:bookmarkEnd w:id="19"/>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22" w:name="ref-bernstein2015decentering"/>
      <w:bookmarkEnd w:id="21"/>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3" w:name="ref-biehler2022clarifying"/>
      <w:bookmarkEnd w:id="22"/>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4" w:name="ref-carpenter2016ambulatory"/>
      <w:bookmarkEnd w:id="23"/>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5" w:name="ref-dejonckheere2021relation"/>
      <w:bookmarkEnd w:id="24"/>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6" w:name="ref-ferrari2022embracing"/>
      <w:bookmarkEnd w:id="2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7" w:name="ref-ferrari2019self"/>
      <w:bookmarkEnd w:id="26"/>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8" w:name="ref-fischer2021coping"/>
      <w:bookmarkEnd w:id="27"/>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0787F902" w14:textId="35F8FE1A" w:rsidR="00232C80" w:rsidRPr="00EB6DD6" w:rsidRDefault="00232C80" w:rsidP="00EB6DD6">
      <w:pPr>
        <w:pStyle w:val="Bibliography"/>
        <w:rPr>
          <w:rFonts w:cs="Times New Roman"/>
        </w:rPr>
      </w:pPr>
      <w:r w:rsidRPr="00232C80">
        <w:rPr>
          <w:rFonts w:cs="Times New Roman"/>
        </w:rPr>
        <w:t xml:space="preserve">Gelman, A., Hill, J., &amp; </w:t>
      </w:r>
      <w:proofErr w:type="spellStart"/>
      <w:r w:rsidRPr="00232C80">
        <w:rPr>
          <w:rFonts w:cs="Times New Roman"/>
        </w:rPr>
        <w:t>Vehtari</w:t>
      </w:r>
      <w:proofErr w:type="spellEnd"/>
      <w:r w:rsidRPr="00232C80">
        <w:rPr>
          <w:rFonts w:cs="Times New Roman"/>
        </w:rPr>
        <w:t>, A. (2020). Regression and other stories. Cambridge University Press.</w:t>
      </w:r>
      <w:r>
        <w:rPr>
          <w:rFonts w:cs="Times New Roman"/>
        </w:rPr>
        <w:t xml:space="preserve"> </w:t>
      </w:r>
    </w:p>
    <w:p w14:paraId="1825E88D" w14:textId="1F5C6237" w:rsidR="00AA3C26" w:rsidRPr="00EB6DD6" w:rsidRDefault="00AA3C26" w:rsidP="00EB6DD6">
      <w:pPr>
        <w:pStyle w:val="Bibliography"/>
        <w:rPr>
          <w:rFonts w:cs="Times New Roman"/>
        </w:rPr>
      </w:pPr>
      <w:bookmarkStart w:id="29" w:name="ref-gratz2004difficulties"/>
      <w:bookmarkEnd w:id="28"/>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30" w:name="ref-haney2023measuring"/>
      <w:bookmarkEnd w:id="29"/>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w:t>
      </w:r>
      <w:r w:rsidRPr="00EB6DD6">
        <w:rPr>
          <w:rFonts w:cs="Times New Roman"/>
        </w:rPr>
        <w:lastRenderedPageBreak/>
        <w:t xml:space="preserve">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31" w:name="ref-inwood2018mechanisms"/>
      <w:bookmarkEnd w:id="30"/>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32" w:name="ref-kuranova2020measuring"/>
      <w:bookmarkEnd w:id="31"/>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3" w:name="ref-lai2021composite"/>
      <w:bookmarkEnd w:id="32"/>
      <w:r w:rsidRPr="00EB6DD6">
        <w:rPr>
          <w:rFonts w:cs="Times New Roman"/>
        </w:rPr>
        <w:lastRenderedPageBreak/>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4" w:name="ref-Lovibond1995"/>
      <w:bookmarkEnd w:id="33"/>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5" w:name="ref-mcdonald2013test"/>
      <w:bookmarkEnd w:id="34"/>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6" w:name="ref-mestdagh2023m"/>
      <w:bookmarkEnd w:id="35"/>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7" w:name="ref-mey2023kind"/>
      <w:bookmarkEnd w:id="36"/>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t>
      </w:r>
      <w:r w:rsidRPr="00EB6DD6">
        <w:rPr>
          <w:rFonts w:cs="Times New Roman"/>
        </w:rPr>
        <w:lastRenderedPageBreak/>
        <w:t xml:space="preserve">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8" w:name="ref-miyagawa2023self"/>
      <w:bookmarkEnd w:id="37"/>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9" w:name="ref-naragon2023decentering"/>
      <w:bookmarkEnd w:id="38"/>
      <w:proofErr w:type="spellStart"/>
      <w:r w:rsidRPr="00EB6DD6">
        <w:rPr>
          <w:rFonts w:cs="Times New Roman"/>
        </w:rPr>
        <w:lastRenderedPageBreak/>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40" w:name="ref-neff2003development"/>
      <w:bookmarkEnd w:id="39"/>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41" w:name="ref-neff2023self"/>
      <w:bookmarkEnd w:id="40"/>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42" w:name="ref-neff2021development"/>
      <w:bookmarkEnd w:id="41"/>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lastRenderedPageBreak/>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3" w:name="ref-raes2010rumination"/>
      <w:bookmarkEnd w:id="42"/>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 xml:space="preserve">The </w:t>
      </w:r>
      <w:r w:rsidRPr="00EB6DD6">
        <w:rPr>
          <w:rFonts w:cs="Times New Roman"/>
          <w:i/>
          <w:iCs/>
        </w:rPr>
        <w:lastRenderedPageBreak/>
        <w:t>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4" w:name="ref-trull2020ambulatory"/>
      <w:bookmarkEnd w:id="43"/>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5" w:name="ref-ullrich2020use"/>
      <w:bookmarkEnd w:id="44"/>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6" w:name="ref-watson1988development"/>
      <w:bookmarkEnd w:id="45"/>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8"/>
      <w:bookmarkEnd w:id="20"/>
      <w:bookmarkEnd w:id="46"/>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lastRenderedPageBreak/>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0E4974" w14:textId="77777777" w:rsidR="007D6E43" w:rsidRDefault="007D6E43" w:rsidP="00AA3C26">
      <w:r>
        <w:separator/>
      </w:r>
    </w:p>
  </w:endnote>
  <w:endnote w:type="continuationSeparator" w:id="0">
    <w:p w14:paraId="0BB1380F" w14:textId="77777777" w:rsidR="007D6E43" w:rsidRDefault="007D6E43"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F21806" w14:textId="77777777" w:rsidR="007D6E43" w:rsidRDefault="007D6E43" w:rsidP="00AA3C26">
      <w:r>
        <w:separator/>
      </w:r>
    </w:p>
  </w:footnote>
  <w:footnote w:type="continuationSeparator" w:id="0">
    <w:p w14:paraId="2C567521" w14:textId="77777777" w:rsidR="007D6E43" w:rsidRDefault="007D6E43"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3822"/>
    <w:rsid w:val="00093038"/>
    <w:rsid w:val="000945A9"/>
    <w:rsid w:val="00094F30"/>
    <w:rsid w:val="000A3791"/>
    <w:rsid w:val="000D246E"/>
    <w:rsid w:val="000D57F6"/>
    <w:rsid w:val="000D6183"/>
    <w:rsid w:val="000D7720"/>
    <w:rsid w:val="000E11A8"/>
    <w:rsid w:val="000F77E5"/>
    <w:rsid w:val="000F7D4E"/>
    <w:rsid w:val="0010128B"/>
    <w:rsid w:val="00103662"/>
    <w:rsid w:val="00110B4C"/>
    <w:rsid w:val="00110F3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4A6E"/>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CD1"/>
    <w:rsid w:val="003C7D80"/>
    <w:rsid w:val="003D2B93"/>
    <w:rsid w:val="003E0698"/>
    <w:rsid w:val="003E469A"/>
    <w:rsid w:val="003E718F"/>
    <w:rsid w:val="003F0451"/>
    <w:rsid w:val="003F31D4"/>
    <w:rsid w:val="003F57BE"/>
    <w:rsid w:val="003F7AD0"/>
    <w:rsid w:val="00402049"/>
    <w:rsid w:val="00402ED2"/>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55DA"/>
    <w:rsid w:val="00533266"/>
    <w:rsid w:val="005332D8"/>
    <w:rsid w:val="0053419E"/>
    <w:rsid w:val="00543036"/>
    <w:rsid w:val="005452B6"/>
    <w:rsid w:val="00551759"/>
    <w:rsid w:val="00555B61"/>
    <w:rsid w:val="00565F7F"/>
    <w:rsid w:val="00567F02"/>
    <w:rsid w:val="00576D77"/>
    <w:rsid w:val="00577BEA"/>
    <w:rsid w:val="00582970"/>
    <w:rsid w:val="00591024"/>
    <w:rsid w:val="0059606A"/>
    <w:rsid w:val="005A4226"/>
    <w:rsid w:val="005A7349"/>
    <w:rsid w:val="005B097F"/>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3DA0"/>
    <w:rsid w:val="006B5AD3"/>
    <w:rsid w:val="006C0545"/>
    <w:rsid w:val="006C24DF"/>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2E5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D0491"/>
    <w:rsid w:val="007D48FD"/>
    <w:rsid w:val="007D6E43"/>
    <w:rsid w:val="007E0298"/>
    <w:rsid w:val="007F0B55"/>
    <w:rsid w:val="007F550D"/>
    <w:rsid w:val="007F66D2"/>
    <w:rsid w:val="00806084"/>
    <w:rsid w:val="0080782A"/>
    <w:rsid w:val="00811853"/>
    <w:rsid w:val="00814296"/>
    <w:rsid w:val="008143DA"/>
    <w:rsid w:val="008165D1"/>
    <w:rsid w:val="00824040"/>
    <w:rsid w:val="00831722"/>
    <w:rsid w:val="00842C78"/>
    <w:rsid w:val="00847D61"/>
    <w:rsid w:val="00851373"/>
    <w:rsid w:val="00854B68"/>
    <w:rsid w:val="008555DA"/>
    <w:rsid w:val="00864693"/>
    <w:rsid w:val="008714D2"/>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C2AD2"/>
    <w:rsid w:val="00AD14CE"/>
    <w:rsid w:val="00AE5AFA"/>
    <w:rsid w:val="00AF09F7"/>
    <w:rsid w:val="00AF0A30"/>
    <w:rsid w:val="00AF3F84"/>
    <w:rsid w:val="00AF6B0D"/>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75EF2"/>
    <w:rsid w:val="00D84E44"/>
    <w:rsid w:val="00D91B53"/>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443F"/>
    <w:rsid w:val="00FA6F90"/>
    <w:rsid w:val="00FB5D21"/>
    <w:rsid w:val="00FC4209"/>
    <w:rsid w:val="00FD0665"/>
    <w:rsid w:val="00FD498B"/>
    <w:rsid w:val="00FD5963"/>
    <w:rsid w:val="00FE6D4E"/>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47</Pages>
  <Words>12282</Words>
  <Characters>70010</Characters>
  <Application>Microsoft Office Word</Application>
  <DocSecurity>0</DocSecurity>
  <Lines>583</Lines>
  <Paragraphs>1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69</cp:revision>
  <dcterms:created xsi:type="dcterms:W3CDTF">2024-11-03T08:09:00Z</dcterms:created>
  <dcterms:modified xsi:type="dcterms:W3CDTF">2025-01-17T13:33:00Z</dcterms:modified>
</cp:coreProperties>
</file>